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837D76" w14:textId="5E91AFAD" w:rsidR="00EC1DA5" w:rsidRDefault="00EC1DA5" w:rsidP="00EC1DA5">
      <w:pPr>
        <w:textAlignment w:val="baseline"/>
        <w:rPr>
          <w:b/>
          <w:bCs/>
          <w:color w:val="17294B" w:themeColor="accent1" w:themeShade="80"/>
          <w:szCs w:val="22"/>
        </w:rPr>
      </w:pPr>
      <w:bookmarkStart w:id="0" w:name="Lesson_11.0_Navigating_your_Windows_Tabl"/>
      <w:bookmarkStart w:id="1" w:name="_Hlk122424229"/>
      <w:bookmarkStart w:id="2" w:name="_GoBack"/>
      <w:bookmarkEnd w:id="0"/>
      <w:bookmarkEnd w:id="2"/>
      <w:r>
        <w:rPr>
          <w:noProof/>
          <w:lang w:val="en-IN" w:eastAsia="en-IN"/>
        </w:rPr>
        <w:drawing>
          <wp:inline distT="0" distB="0" distL="0" distR="0" wp14:anchorId="160D5A37" wp14:editId="29843520">
            <wp:extent cx="1400175" cy="485775"/>
            <wp:effectExtent l="0" t="0" r="9525" b="9525"/>
            <wp:docPr id="4" name="Picture 4"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1E4E6DEF" w14:textId="54656FEB" w:rsidR="00D5069A" w:rsidRPr="008B57D9" w:rsidRDefault="00D5069A" w:rsidP="00EC1DA5">
      <w:pPr>
        <w:spacing w:before="60" w:after="60"/>
        <w:jc w:val="center"/>
        <w:textAlignment w:val="baseline"/>
        <w:rPr>
          <w:b/>
          <w:bCs/>
          <w:color w:val="17294B" w:themeColor="accent1" w:themeShade="80"/>
          <w:szCs w:val="22"/>
        </w:rPr>
      </w:pPr>
      <w:r>
        <w:rPr>
          <w:noProof/>
          <w:color w:val="1F3863"/>
          <w:lang w:val="en-IN" w:eastAsia="en-IN"/>
        </w:rPr>
        <w:drawing>
          <wp:inline distT="0" distB="0" distL="0" distR="0" wp14:anchorId="41DC31FB" wp14:editId="4FF6CFC3">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bookmarkEnd w:id="1"/>
    <w:p w14:paraId="7002D335" w14:textId="0CD69D40" w:rsidR="00B21A12" w:rsidRPr="00EC1DA5" w:rsidRDefault="00B21A12" w:rsidP="00EC1DA5">
      <w:pPr>
        <w:pStyle w:val="Title"/>
      </w:pPr>
      <w:r w:rsidRPr="00EC1DA5">
        <w:t>Lesson Plan 1</w:t>
      </w:r>
      <w:r w:rsidR="00685FC1" w:rsidRPr="00EC1DA5">
        <w:t>3</w:t>
      </w:r>
      <w:r w:rsidRPr="00EC1DA5">
        <w:t xml:space="preserve">: </w:t>
      </w:r>
      <w:r w:rsidR="004134E0" w:rsidRPr="00EC1DA5">
        <w:t>Using Google</w:t>
      </w:r>
      <w:r w:rsidR="00685FC1" w:rsidRPr="00EC1DA5">
        <w:t xml:space="preserve"> Chrome</w:t>
      </w:r>
    </w:p>
    <w:p w14:paraId="57EF6175" w14:textId="11EF9DFF" w:rsidR="00EC1DA5" w:rsidRPr="00EC1DA5" w:rsidRDefault="00B21A12" w:rsidP="00EC1DA5">
      <w:pPr>
        <w:pStyle w:val="Heading1"/>
      </w:pPr>
      <w:bookmarkStart w:id="3" w:name="Lesson_Overview:___In_this_lesson,_stude"/>
      <w:bookmarkEnd w:id="3"/>
      <w:r w:rsidRPr="00EC1DA5">
        <w:t>Lesson Overview:</w:t>
      </w:r>
    </w:p>
    <w:p w14:paraId="1B99E1C1" w14:textId="6C4CC35B" w:rsidR="00B21A12" w:rsidRPr="00B21A12" w:rsidRDefault="00B21A12" w:rsidP="00EC1DA5">
      <w:pPr>
        <w:rPr>
          <w:b/>
        </w:rPr>
      </w:pPr>
      <w:r w:rsidRPr="00B21A12">
        <w:t>In</w:t>
      </w:r>
      <w:r w:rsidRPr="00B21A12">
        <w:rPr>
          <w:spacing w:val="-4"/>
        </w:rPr>
        <w:t xml:space="preserve"> </w:t>
      </w:r>
      <w:r w:rsidRPr="00B21A12">
        <w:t>this</w:t>
      </w:r>
      <w:r w:rsidRPr="00B21A12">
        <w:rPr>
          <w:spacing w:val="-1"/>
        </w:rPr>
        <w:t xml:space="preserve"> </w:t>
      </w:r>
      <w:r w:rsidRPr="00B21A12">
        <w:t>lesson,</w:t>
      </w:r>
      <w:r w:rsidRPr="00B21A12">
        <w:rPr>
          <w:spacing w:val="-1"/>
        </w:rPr>
        <w:t xml:space="preserve"> </w:t>
      </w:r>
      <w:r w:rsidRPr="00B21A12">
        <w:t>students</w:t>
      </w:r>
      <w:r w:rsidRPr="00B21A12">
        <w:rPr>
          <w:spacing w:val="-3"/>
        </w:rPr>
        <w:t xml:space="preserve"> </w:t>
      </w:r>
      <w:r w:rsidRPr="00B21A12">
        <w:t>will</w:t>
      </w:r>
      <w:r w:rsidRPr="00B21A12">
        <w:rPr>
          <w:spacing w:val="-1"/>
        </w:rPr>
        <w:t xml:space="preserve"> </w:t>
      </w:r>
      <w:r w:rsidRPr="00B21A12">
        <w:t>learn</w:t>
      </w:r>
      <w:r w:rsidRPr="00B21A12">
        <w:rPr>
          <w:spacing w:val="-2"/>
        </w:rPr>
        <w:t xml:space="preserve"> </w:t>
      </w:r>
      <w:r w:rsidR="00B51B1F">
        <w:t>parts of the Google Chrome window, how to navigate in Chrome using linked text and objects and the back and forward buttons</w:t>
      </w:r>
      <w:proofErr w:type="gramStart"/>
      <w:r w:rsidR="00B51B1F">
        <w:t xml:space="preserve">, </w:t>
      </w:r>
      <w:r w:rsidR="00F04935">
        <w:rPr>
          <w:spacing w:val="-2"/>
        </w:rPr>
        <w:t xml:space="preserve"> and</w:t>
      </w:r>
      <w:proofErr w:type="gramEnd"/>
      <w:r w:rsidR="00F04935">
        <w:rPr>
          <w:spacing w:val="-2"/>
        </w:rPr>
        <w:t xml:space="preserve"> how to scroll in a window.</w:t>
      </w:r>
    </w:p>
    <w:p w14:paraId="7B94A34A" w14:textId="77777777" w:rsidR="00A10090" w:rsidRPr="00A10090" w:rsidRDefault="00A10090" w:rsidP="00EC1DA5">
      <w:pPr>
        <w:pStyle w:val="Heading1"/>
      </w:pPr>
      <w:r w:rsidRPr="00A10090">
        <w:t xml:space="preserve">Lesson Objectives: </w:t>
      </w:r>
    </w:p>
    <w:p w14:paraId="10494506" w14:textId="74013D45" w:rsidR="00A10090" w:rsidRPr="00EC1DA5" w:rsidRDefault="00A10090" w:rsidP="00EC1DA5">
      <w:pPr>
        <w:pStyle w:val="Heading2"/>
      </w:pPr>
      <w:r w:rsidRPr="00EC1DA5">
        <w:t>Students will:</w:t>
      </w:r>
    </w:p>
    <w:p w14:paraId="51829F81" w14:textId="0B3B6296" w:rsidR="00D860DE"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Review how to log on, log off, lock, sign out of, and shut down a computer.</w:t>
      </w:r>
    </w:p>
    <w:p w14:paraId="0041BC22" w14:textId="532B3292" w:rsidR="00D860DE"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Review parts of the desktop and open an app on the desktop or taskbar or by searching for the app in the Windows search bar.</w:t>
      </w:r>
    </w:p>
    <w:p w14:paraId="34377F12" w14:textId="26B2FA0D" w:rsidR="00D860DE"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Review how to minimize, maximize, restore, and close an app window.</w:t>
      </w:r>
    </w:p>
    <w:p w14:paraId="2886555A" w14:textId="43D80BA1" w:rsidR="00B21A12"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Check their Internet connection, o</w:t>
      </w:r>
      <w:r w:rsidR="00B21A12" w:rsidRPr="00EC1DA5">
        <w:rPr>
          <w:rFonts w:ascii="Calibri" w:eastAsia="Calibri" w:hAnsi="Calibri" w:cs="Calibri"/>
          <w:bCs/>
          <w:szCs w:val="22"/>
        </w:rPr>
        <w:t xml:space="preserve">pen </w:t>
      </w:r>
      <w:r w:rsidRPr="00EC1DA5">
        <w:rPr>
          <w:rFonts w:ascii="Calibri" w:eastAsia="Calibri" w:hAnsi="Calibri" w:cs="Calibri"/>
          <w:bCs/>
          <w:szCs w:val="22"/>
        </w:rPr>
        <w:t>the Google Chrome</w:t>
      </w:r>
      <w:r w:rsidR="00B21A12" w:rsidRPr="00EC1DA5">
        <w:rPr>
          <w:rFonts w:ascii="Calibri" w:eastAsia="Calibri" w:hAnsi="Calibri" w:cs="Calibri"/>
          <w:bCs/>
          <w:szCs w:val="22"/>
        </w:rPr>
        <w:t xml:space="preserve"> browser</w:t>
      </w:r>
      <w:r w:rsidRPr="00EC1DA5">
        <w:rPr>
          <w:rFonts w:ascii="Calibri" w:eastAsia="Calibri" w:hAnsi="Calibri" w:cs="Calibri"/>
          <w:bCs/>
          <w:szCs w:val="22"/>
        </w:rPr>
        <w:t xml:space="preserve">, </w:t>
      </w:r>
      <w:r w:rsidR="0080531D" w:rsidRPr="00EC1DA5">
        <w:rPr>
          <w:rFonts w:ascii="Calibri" w:eastAsia="Calibri" w:hAnsi="Calibri" w:cs="Calibri"/>
          <w:bCs/>
          <w:szCs w:val="22"/>
        </w:rPr>
        <w:t>and identify parts of the browser window</w:t>
      </w:r>
      <w:r w:rsidR="00D2642E" w:rsidRPr="00EC1DA5">
        <w:rPr>
          <w:rFonts w:ascii="Calibri" w:eastAsia="Calibri" w:hAnsi="Calibri" w:cs="Calibri"/>
          <w:bCs/>
          <w:szCs w:val="22"/>
        </w:rPr>
        <w:t>.</w:t>
      </w:r>
    </w:p>
    <w:p w14:paraId="5F64E62E" w14:textId="3745956D" w:rsidR="00D860DE"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Type in and open a web address using the web address bar of the Chrome window.</w:t>
      </w:r>
    </w:p>
    <w:p w14:paraId="6F6BB5A0" w14:textId="5E411953" w:rsidR="00D860DE" w:rsidRPr="00EC1DA5" w:rsidRDefault="00D860DE" w:rsidP="00DC4F81">
      <w:pPr>
        <w:pStyle w:val="ListParagraph"/>
        <w:numPr>
          <w:ilvl w:val="0"/>
          <w:numId w:val="1"/>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Navigate the Internet using text links, image links, and the browser back and forward buttons.</w:t>
      </w:r>
    </w:p>
    <w:p w14:paraId="64E41877" w14:textId="77777777" w:rsidR="00B21A12" w:rsidRPr="00425309" w:rsidRDefault="00B21A12" w:rsidP="00EC1DA5">
      <w:pPr>
        <w:pStyle w:val="Heading1"/>
      </w:pPr>
      <w:bookmarkStart w:id="4" w:name="Materials_and_Setup"/>
      <w:bookmarkEnd w:id="4"/>
      <w:r w:rsidRPr="00425309">
        <w:t>Materials</w:t>
      </w:r>
      <w:r w:rsidRPr="00425309">
        <w:rPr>
          <w:spacing w:val="-4"/>
        </w:rPr>
        <w:t xml:space="preserve"> </w:t>
      </w:r>
      <w:r w:rsidRPr="00425309">
        <w:t>and</w:t>
      </w:r>
      <w:r w:rsidRPr="00425309">
        <w:rPr>
          <w:spacing w:val="-4"/>
        </w:rPr>
        <w:t xml:space="preserve"> Setup</w:t>
      </w:r>
    </w:p>
    <w:p w14:paraId="1D8B6712" w14:textId="635DA433" w:rsidR="00B21A12" w:rsidRPr="009F41E4" w:rsidRDefault="00B21A12" w:rsidP="00EC1DA5">
      <w:pPr>
        <w:pStyle w:val="Heading2"/>
      </w:pPr>
      <w:r w:rsidRPr="009F41E4">
        <w:t>Technology/Equipment</w:t>
      </w:r>
    </w:p>
    <w:p w14:paraId="7F445886" w14:textId="0E2ADEA2" w:rsidR="008F5AE6" w:rsidRPr="00EC1DA5" w:rsidRDefault="008F5AE6" w:rsidP="00DC4F81">
      <w:pPr>
        <w:pStyle w:val="ListParagraph"/>
        <w:numPr>
          <w:ilvl w:val="0"/>
          <w:numId w:val="2"/>
        </w:numPr>
        <w:spacing w:line="266" w:lineRule="auto"/>
        <w:ind w:left="714" w:right="357" w:hanging="357"/>
        <w:rPr>
          <w:rFonts w:ascii="Calibri" w:eastAsia="Calibri" w:hAnsi="Calibri" w:cs="Calibri"/>
          <w:b/>
          <w:bCs/>
          <w:szCs w:val="22"/>
        </w:rPr>
      </w:pPr>
      <w:r w:rsidRPr="00EC1DA5">
        <w:rPr>
          <w:rFonts w:ascii="Calibri" w:eastAsia="Calibri" w:hAnsi="Calibri" w:cs="Calibri"/>
          <w:bCs/>
          <w:szCs w:val="22"/>
        </w:rPr>
        <w:t>An Internet-</w:t>
      </w:r>
      <w:r w:rsidR="00D26EC3" w:rsidRPr="00EC1DA5">
        <w:rPr>
          <w:rFonts w:ascii="Calibri" w:eastAsia="Calibri" w:hAnsi="Calibri" w:cs="Calibri"/>
          <w:bCs/>
          <w:szCs w:val="22"/>
        </w:rPr>
        <w:t xml:space="preserve"> </w:t>
      </w:r>
      <w:r w:rsidRPr="00EC1DA5">
        <w:rPr>
          <w:rFonts w:ascii="Calibri" w:eastAsia="Calibri" w:hAnsi="Calibri" w:cs="Calibri"/>
          <w:bCs/>
          <w:szCs w:val="22"/>
        </w:rPr>
        <w:t>and audio-enabled computer, projector, and screen</w:t>
      </w:r>
    </w:p>
    <w:p w14:paraId="6AAC7690" w14:textId="360A932C" w:rsidR="00D2642E" w:rsidRPr="00EC1DA5" w:rsidRDefault="00D2642E" w:rsidP="00DC4F81">
      <w:pPr>
        <w:pStyle w:val="ListParagraph"/>
        <w:numPr>
          <w:ilvl w:val="0"/>
          <w:numId w:val="2"/>
        </w:numPr>
        <w:spacing w:line="266" w:lineRule="auto"/>
        <w:ind w:left="714" w:right="357" w:hanging="357"/>
        <w:rPr>
          <w:rFonts w:ascii="Calibri" w:eastAsia="Calibri" w:hAnsi="Calibri" w:cs="Calibri"/>
          <w:b/>
          <w:bCs/>
          <w:szCs w:val="22"/>
        </w:rPr>
      </w:pPr>
      <w:r w:rsidRPr="00EC1DA5">
        <w:rPr>
          <w:rFonts w:ascii="Calibri" w:eastAsia="Calibri" w:hAnsi="Calibri" w:cs="Calibri"/>
          <w:bCs/>
          <w:szCs w:val="22"/>
        </w:rPr>
        <w:t>Student devices (</w:t>
      </w:r>
      <w:r w:rsidR="008916D1" w:rsidRPr="00EC1DA5">
        <w:rPr>
          <w:rFonts w:ascii="Calibri" w:eastAsia="Calibri" w:hAnsi="Calibri" w:cs="Calibri"/>
          <w:bCs/>
          <w:szCs w:val="22"/>
        </w:rPr>
        <w:t>l</w:t>
      </w:r>
      <w:r w:rsidRPr="00EC1DA5">
        <w:rPr>
          <w:rFonts w:ascii="Calibri" w:eastAsia="Calibri" w:hAnsi="Calibri" w:cs="Calibri"/>
          <w:bCs/>
          <w:szCs w:val="22"/>
        </w:rPr>
        <w:t>aptops, tablets, desktop computers)</w:t>
      </w:r>
    </w:p>
    <w:p w14:paraId="70DBB264" w14:textId="6A46A913" w:rsidR="00B21A12" w:rsidRPr="008F5AE6" w:rsidRDefault="00B21A12" w:rsidP="00EC1DA5">
      <w:pPr>
        <w:pStyle w:val="Heading2"/>
      </w:pPr>
      <w:r w:rsidRPr="008F5AE6">
        <w:t>Supplies/Teacher</w:t>
      </w:r>
      <w:r w:rsidRPr="008F5AE6">
        <w:rPr>
          <w:spacing w:val="33"/>
        </w:rPr>
        <w:t xml:space="preserve"> </w:t>
      </w:r>
      <w:r w:rsidRPr="008F5AE6">
        <w:t>Materials</w:t>
      </w:r>
    </w:p>
    <w:p w14:paraId="375798AB" w14:textId="5B738FA5" w:rsidR="00B21A12" w:rsidRPr="0079316B" w:rsidRDefault="00B21A12" w:rsidP="00DC4F81">
      <w:pPr>
        <w:pStyle w:val="ListParagraph"/>
        <w:numPr>
          <w:ilvl w:val="0"/>
          <w:numId w:val="3"/>
        </w:numPr>
        <w:ind w:left="714" w:hanging="357"/>
        <w:rPr>
          <w:b/>
        </w:rPr>
      </w:pPr>
      <w:r w:rsidRPr="0079316B">
        <w:t xml:space="preserve">Whiteboard and markers </w:t>
      </w:r>
    </w:p>
    <w:p w14:paraId="3633EFA0" w14:textId="77777777" w:rsidR="00B21A12" w:rsidRPr="00B21A12" w:rsidRDefault="00B21A12" w:rsidP="00EC1DA5">
      <w:pPr>
        <w:pStyle w:val="Heading2"/>
      </w:pPr>
      <w:r w:rsidRPr="00B21A12">
        <w:t>Student</w:t>
      </w:r>
      <w:r w:rsidRPr="00B21A12">
        <w:rPr>
          <w:spacing w:val="-3"/>
        </w:rPr>
        <w:t xml:space="preserve"> </w:t>
      </w:r>
      <w:r w:rsidRPr="00B21A12">
        <w:rPr>
          <w:spacing w:val="-2"/>
        </w:rPr>
        <w:t>Handouts</w:t>
      </w:r>
    </w:p>
    <w:p w14:paraId="46E87AC5" w14:textId="04AAD78A" w:rsidR="00CA01B6" w:rsidRPr="0079316B" w:rsidRDefault="00CA01B6" w:rsidP="00DC4F81">
      <w:pPr>
        <w:pStyle w:val="ListParagraph"/>
        <w:numPr>
          <w:ilvl w:val="0"/>
          <w:numId w:val="4"/>
        </w:numPr>
        <w:ind w:left="714" w:hanging="357"/>
        <w:rPr>
          <w:b/>
        </w:rPr>
      </w:pPr>
      <w:r w:rsidRPr="0079316B">
        <w:t xml:space="preserve">Handout </w:t>
      </w:r>
      <w:r w:rsidR="003C4D8B">
        <w:t>1</w:t>
      </w:r>
      <w:r w:rsidRPr="0079316B">
        <w:t xml:space="preserve">: </w:t>
      </w:r>
      <w:r w:rsidR="009C5116">
        <w:t>The</w:t>
      </w:r>
      <w:r w:rsidRPr="0079316B">
        <w:t xml:space="preserve"> Chrome Window</w:t>
      </w:r>
    </w:p>
    <w:p w14:paraId="4E268044" w14:textId="77777777" w:rsidR="00B21A12" w:rsidRPr="00B21A12" w:rsidRDefault="00B21A12" w:rsidP="00EC1DA5">
      <w:pPr>
        <w:pStyle w:val="Heading2"/>
      </w:pPr>
      <w:r w:rsidRPr="00B21A12">
        <w:t>Instructional</w:t>
      </w:r>
      <w:r w:rsidRPr="00B21A12">
        <w:rPr>
          <w:spacing w:val="-11"/>
        </w:rPr>
        <w:t xml:space="preserve"> </w:t>
      </w:r>
      <w:r w:rsidRPr="00B21A12">
        <w:rPr>
          <w:spacing w:val="-4"/>
        </w:rPr>
        <w:t>Tips</w:t>
      </w:r>
    </w:p>
    <w:p w14:paraId="36139449" w14:textId="2161A6E9" w:rsidR="00B21A12" w:rsidRPr="00EC1DA5" w:rsidRDefault="00B21A12" w:rsidP="00DC4F81">
      <w:pPr>
        <w:pStyle w:val="ListParagraph"/>
        <w:numPr>
          <w:ilvl w:val="0"/>
          <w:numId w:val="5"/>
        </w:numPr>
        <w:spacing w:before="60" w:line="276" w:lineRule="auto"/>
        <w:ind w:left="714" w:right="357" w:hanging="357"/>
        <w:rPr>
          <w:rFonts w:ascii="Calibri" w:eastAsia="Calibri" w:hAnsi="Calibri" w:cs="Calibri"/>
          <w:b/>
          <w:bCs/>
          <w:szCs w:val="22"/>
        </w:rPr>
      </w:pPr>
      <w:r w:rsidRPr="00EC1DA5">
        <w:rPr>
          <w:rFonts w:ascii="Calibri" w:eastAsia="Calibri" w:hAnsi="Calibri" w:cs="Calibri"/>
          <w:b/>
          <w:bCs/>
          <w:i/>
          <w:iCs/>
          <w:szCs w:val="22"/>
        </w:rPr>
        <w:t>Key Vocabulary:</w:t>
      </w:r>
      <w:r w:rsidRPr="00EC1DA5">
        <w:rPr>
          <w:rFonts w:ascii="Calibri" w:eastAsia="Calibri" w:hAnsi="Calibri" w:cs="Calibri"/>
          <w:bCs/>
          <w:szCs w:val="22"/>
        </w:rPr>
        <w:t xml:space="preserve"> You may want to ask students to label a page in their notebooks for this lesson’s key vocabulary and have them write down each of the words as you explain them as they are used in the context of the lesson. Ask students to write down the meaning of the word in their own language.</w:t>
      </w:r>
    </w:p>
    <w:p w14:paraId="7B9A342A" w14:textId="0D422278" w:rsidR="002B5081" w:rsidRPr="00EC1DA5" w:rsidRDefault="002B5081" w:rsidP="00DC4F81">
      <w:pPr>
        <w:pStyle w:val="ListParagraph"/>
        <w:numPr>
          <w:ilvl w:val="0"/>
          <w:numId w:val="5"/>
        </w:numPr>
        <w:spacing w:before="60" w:line="276" w:lineRule="auto"/>
        <w:ind w:left="714" w:right="357" w:hanging="357"/>
        <w:rPr>
          <w:rFonts w:ascii="Calibri" w:eastAsia="Calibri" w:hAnsi="Calibri" w:cs="Calibri"/>
          <w:b/>
          <w:bCs/>
          <w:szCs w:val="22"/>
        </w:rPr>
      </w:pPr>
      <w:r w:rsidRPr="00EC1DA5">
        <w:rPr>
          <w:rFonts w:ascii="Calibri" w:eastAsia="Calibri" w:hAnsi="Calibri" w:cs="Calibri"/>
          <w:b/>
          <w:bCs/>
          <w:i/>
          <w:iCs/>
          <w:szCs w:val="22"/>
        </w:rPr>
        <w:t>Keyboard</w:t>
      </w:r>
      <w:r w:rsidR="00D324C2" w:rsidRPr="00EC1DA5">
        <w:rPr>
          <w:rFonts w:ascii="Calibri" w:eastAsia="Calibri" w:hAnsi="Calibri" w:cs="Calibri"/>
          <w:b/>
          <w:bCs/>
          <w:i/>
          <w:iCs/>
          <w:szCs w:val="22"/>
        </w:rPr>
        <w:t>ing</w:t>
      </w:r>
      <w:r w:rsidRPr="00EC1DA5">
        <w:rPr>
          <w:rFonts w:ascii="Calibri" w:eastAsia="Calibri" w:hAnsi="Calibri" w:cs="Calibri"/>
          <w:b/>
          <w:bCs/>
          <w:i/>
          <w:iCs/>
          <w:szCs w:val="22"/>
        </w:rPr>
        <w:t xml:space="preserve"> Practice:</w:t>
      </w:r>
      <w:r w:rsidRPr="00EC1DA5">
        <w:rPr>
          <w:rFonts w:ascii="Calibri" w:eastAsia="Calibri" w:hAnsi="Calibri" w:cs="Calibri"/>
          <w:bCs/>
          <w:szCs w:val="22"/>
        </w:rPr>
        <w:t xml:space="preserve"> Before you begin the explanation section of the lesson when students open Chrome, ask them to open up WordPad and to type the name of 2 or 3 websites you want them to visit today. </w:t>
      </w:r>
      <w:r w:rsidR="000A70C0" w:rsidRPr="00EC1DA5">
        <w:rPr>
          <w:rFonts w:ascii="Calibri" w:eastAsia="Calibri" w:hAnsi="Calibri" w:cs="Calibri"/>
          <w:bCs/>
          <w:szCs w:val="22"/>
        </w:rPr>
        <w:t xml:space="preserve">A good site for beginners is </w:t>
      </w:r>
      <w:hyperlink r:id="rId9" w:tooltip="Information on &quot;Easy Things for Beginners&quot; on the many things dot o r g website." w:history="1">
        <w:r w:rsidR="000A70C0" w:rsidRPr="00EC1DA5">
          <w:rPr>
            <w:rStyle w:val="Hyperlink"/>
            <w:bCs/>
          </w:rPr>
          <w:t>https://www.manythings.org/e/easy.html</w:t>
        </w:r>
      </w:hyperlink>
      <w:r w:rsidR="000A70C0" w:rsidRPr="00EC1DA5">
        <w:rPr>
          <w:rStyle w:val="Hyperlink"/>
          <w:bCs/>
          <w:u w:val="none"/>
        </w:rPr>
        <w:t>.</w:t>
      </w:r>
      <w:r w:rsidR="000A70C0" w:rsidRPr="00EC1DA5">
        <w:rPr>
          <w:rFonts w:ascii="Calibri" w:eastAsia="Calibri" w:hAnsi="Calibri" w:cs="Calibri"/>
          <w:szCs w:val="22"/>
        </w:rPr>
        <w:t xml:space="preserve"> </w:t>
      </w:r>
      <w:r w:rsidR="000A70C0" w:rsidRPr="00EC1DA5">
        <w:rPr>
          <w:rFonts w:ascii="Calibri" w:eastAsia="Calibri" w:hAnsi="Calibri" w:cs="Calibri"/>
          <w:bCs/>
          <w:szCs w:val="22"/>
        </w:rPr>
        <w:t xml:space="preserve">You can just write </w:t>
      </w:r>
      <w:r w:rsidR="000A70C0" w:rsidRPr="00EC1DA5">
        <w:rPr>
          <w:rFonts w:ascii="Calibri" w:eastAsia="Calibri" w:hAnsi="Calibri" w:cs="Calibri"/>
          <w:b/>
          <w:bCs/>
          <w:szCs w:val="22"/>
        </w:rPr>
        <w:t>manythings.org/e/easy.html</w:t>
      </w:r>
      <w:r w:rsidR="000A70C0" w:rsidRPr="00EC1DA5">
        <w:rPr>
          <w:rFonts w:ascii="Calibri" w:eastAsia="Calibri" w:hAnsi="Calibri" w:cs="Calibri"/>
          <w:bCs/>
          <w:szCs w:val="22"/>
        </w:rPr>
        <w:t xml:space="preserve"> to make it easier for students to type. </w:t>
      </w:r>
      <w:r w:rsidRPr="00EC1DA5">
        <w:rPr>
          <w:rFonts w:ascii="Calibri" w:eastAsia="Calibri" w:hAnsi="Calibri" w:cs="Calibri"/>
          <w:bCs/>
          <w:szCs w:val="22"/>
        </w:rPr>
        <w:t xml:space="preserve">For more advanced students, </w:t>
      </w:r>
      <w:r w:rsidRPr="00EC1DA5">
        <w:rPr>
          <w:rFonts w:ascii="Calibri" w:eastAsia="Calibri" w:hAnsi="Calibri" w:cs="Calibri"/>
          <w:bCs/>
          <w:szCs w:val="22"/>
        </w:rPr>
        <w:lastRenderedPageBreak/>
        <w:t xml:space="preserve">include the http:// or https:// that is part of the website name so they practice typing the colon and backslash. </w:t>
      </w:r>
    </w:p>
    <w:p w14:paraId="0A1D42AE" w14:textId="6DCAC2F5" w:rsidR="00B21A12" w:rsidRPr="00425309" w:rsidRDefault="00B21A12" w:rsidP="00EC1DA5">
      <w:pPr>
        <w:pStyle w:val="Heading1"/>
      </w:pPr>
      <w:r w:rsidRPr="00425309">
        <w:t>Standards</w:t>
      </w:r>
    </w:p>
    <w:p w14:paraId="1F93B526" w14:textId="752E1AF3" w:rsidR="00B21A12" w:rsidRPr="00B21A12" w:rsidRDefault="00B21A12" w:rsidP="00EC1DA5">
      <w:pPr>
        <w:pStyle w:val="Heading2"/>
      </w:pPr>
      <w:r w:rsidRPr="00B21A12">
        <w:t>Adult</w:t>
      </w:r>
      <w:r w:rsidRPr="00B21A12">
        <w:rPr>
          <w:spacing w:val="-2"/>
        </w:rPr>
        <w:t xml:space="preserve"> </w:t>
      </w:r>
      <w:r w:rsidR="00116B54">
        <w:t>English Language Proficiency</w:t>
      </w:r>
      <w:r w:rsidRPr="00B21A12">
        <w:rPr>
          <w:spacing w:val="-4"/>
        </w:rPr>
        <w:t xml:space="preserve"> </w:t>
      </w:r>
      <w:r w:rsidRPr="00B21A12">
        <w:t>Content</w:t>
      </w:r>
      <w:r w:rsidRPr="00B21A12">
        <w:rPr>
          <w:spacing w:val="-1"/>
        </w:rPr>
        <w:t xml:space="preserve"> </w:t>
      </w:r>
      <w:r w:rsidRPr="00B21A12">
        <w:rPr>
          <w:spacing w:val="-2"/>
        </w:rPr>
        <w:t>Standard</w:t>
      </w:r>
      <w:r w:rsidR="00116B54">
        <w:rPr>
          <w:spacing w:val="-2"/>
        </w:rPr>
        <w:t>(</w:t>
      </w:r>
      <w:r w:rsidRPr="00B21A12">
        <w:rPr>
          <w:spacing w:val="-2"/>
        </w:rPr>
        <w:t>s</w:t>
      </w:r>
      <w:r w:rsidR="00116B54">
        <w:rPr>
          <w:spacing w:val="-2"/>
        </w:rPr>
        <w:t>)</w:t>
      </w:r>
    </w:p>
    <w:p w14:paraId="00994588" w14:textId="4CC5BF0D" w:rsidR="00B21A12" w:rsidRPr="00EC1DA5" w:rsidRDefault="00B21A12" w:rsidP="00DC4F81">
      <w:pPr>
        <w:pStyle w:val="ListParagraph"/>
        <w:numPr>
          <w:ilvl w:val="0"/>
          <w:numId w:val="6"/>
        </w:numPr>
        <w:spacing w:before="40" w:line="276" w:lineRule="auto"/>
        <w:ind w:left="714" w:right="357" w:hanging="357"/>
        <w:rPr>
          <w:rFonts w:ascii="Calibri" w:eastAsia="Calibri" w:hAnsi="Calibri" w:cs="Calibri"/>
          <w:b/>
          <w:bCs/>
          <w:szCs w:val="22"/>
        </w:rPr>
      </w:pPr>
      <w:r w:rsidRPr="00EC1DA5">
        <w:rPr>
          <w:rFonts w:ascii="Calibri" w:eastAsia="Calibri" w:hAnsi="Calibri" w:cs="Calibri"/>
          <w:bCs/>
          <w:szCs w:val="22"/>
        </w:rPr>
        <w:t>Use a very limited set of strategies to identify a few key words and phrases in oral communications and simple spoken and written texts.</w:t>
      </w:r>
    </w:p>
    <w:p w14:paraId="130D13E7" w14:textId="11A3BB4C" w:rsidR="00B21A12" w:rsidRPr="00EC1DA5" w:rsidRDefault="00B21A12" w:rsidP="00DC4F81">
      <w:pPr>
        <w:pStyle w:val="ListParagraph"/>
        <w:numPr>
          <w:ilvl w:val="0"/>
          <w:numId w:val="6"/>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2.1</w:t>
      </w:r>
      <w:r w:rsidR="00CC08E3" w:rsidRPr="00EC1DA5">
        <w:rPr>
          <w:rFonts w:ascii="Calibri" w:eastAsia="Calibri" w:hAnsi="Calibri" w:cs="Calibri"/>
          <w:bCs/>
          <w:szCs w:val="22"/>
        </w:rPr>
        <w:t>.</w:t>
      </w:r>
      <w:r w:rsidRPr="00EC1DA5">
        <w:rPr>
          <w:rFonts w:ascii="Calibri" w:eastAsia="Calibri" w:hAnsi="Calibri" w:cs="Calibri"/>
          <w:bCs/>
          <w:szCs w:val="22"/>
        </w:rPr>
        <w:t xml:space="preserve"> Actively listen to others . . . and respond to simple yes/no questions and some </w:t>
      </w:r>
      <w:proofErr w:type="spellStart"/>
      <w:r w:rsidRPr="00EC1DA5">
        <w:rPr>
          <w:rFonts w:ascii="Calibri" w:eastAsia="Calibri" w:hAnsi="Calibri" w:cs="Calibri"/>
          <w:bCs/>
          <w:szCs w:val="22"/>
        </w:rPr>
        <w:t>wh</w:t>
      </w:r>
      <w:proofErr w:type="spellEnd"/>
      <w:r w:rsidRPr="00EC1DA5">
        <w:rPr>
          <w:rFonts w:ascii="Calibri" w:eastAsia="Calibri" w:hAnsi="Calibri" w:cs="Calibri"/>
          <w:bCs/>
          <w:szCs w:val="22"/>
        </w:rPr>
        <w:t>- questions.</w:t>
      </w:r>
    </w:p>
    <w:p w14:paraId="4BB9EB10" w14:textId="144F7498" w:rsidR="00B21A12" w:rsidRPr="00B21A12" w:rsidRDefault="00B21A12" w:rsidP="00EC1DA5">
      <w:pPr>
        <w:pStyle w:val="Heading2"/>
      </w:pPr>
      <w:r w:rsidRPr="00B21A12">
        <w:t>CASAS</w:t>
      </w:r>
      <w:r w:rsidRPr="00B21A12">
        <w:rPr>
          <w:spacing w:val="-6"/>
        </w:rPr>
        <w:t xml:space="preserve"> </w:t>
      </w:r>
      <w:r w:rsidRPr="00B21A12">
        <w:t>Content</w:t>
      </w:r>
      <w:r w:rsidRPr="00B21A12">
        <w:rPr>
          <w:spacing w:val="-6"/>
        </w:rPr>
        <w:t xml:space="preserve"> </w:t>
      </w:r>
      <w:r w:rsidRPr="00B21A12">
        <w:t>Standard(s)</w:t>
      </w:r>
    </w:p>
    <w:p w14:paraId="367B949D" w14:textId="013A82F9" w:rsidR="00B21A12" w:rsidRPr="00EC1DA5" w:rsidRDefault="00B21A12" w:rsidP="00DC4F81">
      <w:pPr>
        <w:pStyle w:val="ListParagraph"/>
        <w:numPr>
          <w:ilvl w:val="0"/>
          <w:numId w:val="7"/>
        </w:numPr>
        <w:spacing w:before="40" w:line="276" w:lineRule="auto"/>
        <w:ind w:left="714" w:right="357" w:hanging="357"/>
        <w:rPr>
          <w:rFonts w:ascii="Calibri" w:eastAsia="Calibri" w:hAnsi="Calibri" w:cs="Calibri"/>
          <w:b/>
          <w:bCs/>
          <w:szCs w:val="22"/>
        </w:rPr>
      </w:pPr>
      <w:r w:rsidRPr="00EC1DA5">
        <w:rPr>
          <w:rFonts w:ascii="Calibri" w:eastAsia="Calibri" w:hAnsi="Calibri" w:cs="Calibri"/>
          <w:bCs/>
          <w:szCs w:val="22"/>
        </w:rPr>
        <w:t>R1.1</w:t>
      </w:r>
      <w:r w:rsidR="00450394" w:rsidRPr="00EC1DA5">
        <w:rPr>
          <w:rFonts w:ascii="Calibri" w:eastAsia="Calibri" w:hAnsi="Calibri" w:cs="Calibri"/>
          <w:bCs/>
          <w:szCs w:val="22"/>
        </w:rPr>
        <w:t>:</w:t>
      </w:r>
      <w:r w:rsidRPr="00EC1DA5">
        <w:rPr>
          <w:rFonts w:ascii="Calibri" w:eastAsia="Calibri" w:hAnsi="Calibri" w:cs="Calibri"/>
          <w:bCs/>
          <w:szCs w:val="22"/>
        </w:rPr>
        <w:t xml:space="preserve"> Identify the letters of the English alphabet (upper and lower case)</w:t>
      </w:r>
    </w:p>
    <w:p w14:paraId="3E010FAB" w14:textId="3CBF4ABF" w:rsidR="00B21A12" w:rsidRPr="00EC1DA5" w:rsidRDefault="00B21A12" w:rsidP="00DC4F81">
      <w:pPr>
        <w:pStyle w:val="ListParagraph"/>
        <w:numPr>
          <w:ilvl w:val="0"/>
          <w:numId w:val="7"/>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W1.1</w:t>
      </w:r>
      <w:r w:rsidR="00450394" w:rsidRPr="00EC1DA5">
        <w:rPr>
          <w:rFonts w:ascii="Calibri" w:eastAsia="Calibri" w:hAnsi="Calibri" w:cs="Calibri"/>
          <w:bCs/>
          <w:szCs w:val="22"/>
        </w:rPr>
        <w:t>:</w:t>
      </w:r>
      <w:r w:rsidRPr="00EC1DA5">
        <w:rPr>
          <w:rFonts w:ascii="Calibri" w:eastAsia="Calibri" w:hAnsi="Calibri" w:cs="Calibri"/>
          <w:bCs/>
          <w:szCs w:val="22"/>
        </w:rPr>
        <w:t xml:space="preserve"> Write the letters of the English alphabet (upper and lower case)</w:t>
      </w:r>
    </w:p>
    <w:p w14:paraId="49C2FBA5" w14:textId="11A35563" w:rsidR="00B21A12" w:rsidRPr="00EC1DA5" w:rsidRDefault="00B21A12" w:rsidP="00DC4F81">
      <w:pPr>
        <w:pStyle w:val="ListParagraph"/>
        <w:numPr>
          <w:ilvl w:val="0"/>
          <w:numId w:val="7"/>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L2.9</w:t>
      </w:r>
      <w:r w:rsidR="00450394" w:rsidRPr="00EC1DA5">
        <w:rPr>
          <w:rFonts w:ascii="Calibri" w:eastAsia="Calibri" w:hAnsi="Calibri" w:cs="Calibri"/>
          <w:bCs/>
          <w:szCs w:val="22"/>
        </w:rPr>
        <w:t>:</w:t>
      </w:r>
      <w:r w:rsidRPr="00EC1DA5">
        <w:rPr>
          <w:rFonts w:ascii="Calibri" w:eastAsia="Calibri" w:hAnsi="Calibri" w:cs="Calibri"/>
          <w:bCs/>
          <w:szCs w:val="22"/>
        </w:rPr>
        <w:t xml:space="preserve"> Comprehend specialized vocabulary (e.g., technical, academic)</w:t>
      </w:r>
    </w:p>
    <w:p w14:paraId="583CD1B1" w14:textId="420F674B" w:rsidR="00B21A12" w:rsidRPr="00EC1DA5" w:rsidRDefault="00B21A12" w:rsidP="00DC4F81">
      <w:pPr>
        <w:pStyle w:val="ListParagraph"/>
        <w:numPr>
          <w:ilvl w:val="0"/>
          <w:numId w:val="7"/>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L3.4</w:t>
      </w:r>
      <w:r w:rsidR="00450394" w:rsidRPr="00EC1DA5">
        <w:rPr>
          <w:rFonts w:ascii="Calibri" w:eastAsia="Calibri" w:hAnsi="Calibri" w:cs="Calibri"/>
          <w:bCs/>
          <w:szCs w:val="22"/>
        </w:rPr>
        <w:t>:</w:t>
      </w:r>
      <w:r w:rsidRPr="00EC1DA5">
        <w:rPr>
          <w:rFonts w:ascii="Calibri" w:eastAsia="Calibri" w:hAnsi="Calibri" w:cs="Calibri"/>
          <w:bCs/>
          <w:szCs w:val="22"/>
        </w:rPr>
        <w:t xml:space="preserve"> Recognize imperative constructions</w:t>
      </w:r>
    </w:p>
    <w:p w14:paraId="30454A98" w14:textId="63FA8827" w:rsidR="00B21A12" w:rsidRPr="00EC1DA5" w:rsidRDefault="00B21A12" w:rsidP="00DC4F81">
      <w:pPr>
        <w:pStyle w:val="ListParagraph"/>
        <w:numPr>
          <w:ilvl w:val="0"/>
          <w:numId w:val="7"/>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L5.4</w:t>
      </w:r>
      <w:r w:rsidR="00450394" w:rsidRPr="00EC1DA5">
        <w:rPr>
          <w:rFonts w:ascii="Calibri" w:eastAsia="Calibri" w:hAnsi="Calibri" w:cs="Calibri"/>
          <w:bCs/>
          <w:szCs w:val="22"/>
        </w:rPr>
        <w:t>:</w:t>
      </w:r>
      <w:r w:rsidRPr="00EC1DA5">
        <w:rPr>
          <w:rFonts w:ascii="Calibri" w:eastAsia="Calibri" w:hAnsi="Calibri" w:cs="Calibri"/>
          <w:bCs/>
          <w:szCs w:val="22"/>
        </w:rPr>
        <w:t xml:space="preserve"> Comprehend simple single-step instructions, explanations, and directions.</w:t>
      </w:r>
    </w:p>
    <w:p w14:paraId="6D4B7425" w14:textId="1D462D31" w:rsidR="00B21A12" w:rsidRPr="00EC1DA5" w:rsidRDefault="00B21A12" w:rsidP="00DC4F81">
      <w:pPr>
        <w:pStyle w:val="ListParagraph"/>
        <w:numPr>
          <w:ilvl w:val="0"/>
          <w:numId w:val="7"/>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S2.9</w:t>
      </w:r>
      <w:r w:rsidR="00450394" w:rsidRPr="00EC1DA5">
        <w:rPr>
          <w:rFonts w:ascii="Calibri" w:eastAsia="Calibri" w:hAnsi="Calibri" w:cs="Calibri"/>
          <w:bCs/>
          <w:szCs w:val="22"/>
        </w:rPr>
        <w:t>:</w:t>
      </w:r>
      <w:r w:rsidRPr="00EC1DA5">
        <w:rPr>
          <w:rFonts w:ascii="Calibri" w:eastAsia="Calibri" w:hAnsi="Calibri" w:cs="Calibri"/>
          <w:bCs/>
          <w:szCs w:val="22"/>
        </w:rPr>
        <w:t xml:space="preserve"> Use specialized vocabulary (e.g., technical, academic)</w:t>
      </w:r>
    </w:p>
    <w:p w14:paraId="4055367C" w14:textId="3EB254C8" w:rsidR="00B21A12" w:rsidRPr="00B21A12" w:rsidRDefault="00B21A12" w:rsidP="00EC1DA5">
      <w:pPr>
        <w:pStyle w:val="Heading2"/>
      </w:pPr>
      <w:r w:rsidRPr="00B21A12">
        <w:t>Seattle</w:t>
      </w:r>
      <w:r w:rsidRPr="00B21A12">
        <w:rPr>
          <w:spacing w:val="-8"/>
        </w:rPr>
        <w:t xml:space="preserve"> </w:t>
      </w:r>
      <w:r w:rsidRPr="00B21A12">
        <w:t>Digital</w:t>
      </w:r>
      <w:r w:rsidRPr="00B21A12">
        <w:rPr>
          <w:spacing w:val="-7"/>
        </w:rPr>
        <w:t xml:space="preserve"> </w:t>
      </w:r>
      <w:r w:rsidRPr="00B21A12">
        <w:t>Equity</w:t>
      </w:r>
      <w:r w:rsidRPr="00B21A12">
        <w:rPr>
          <w:spacing w:val="-4"/>
        </w:rPr>
        <w:t xml:space="preserve"> </w:t>
      </w:r>
      <w:r w:rsidRPr="00B21A12">
        <w:t>Initiative</w:t>
      </w:r>
      <w:r w:rsidRPr="00B21A12">
        <w:rPr>
          <w:spacing w:val="-4"/>
        </w:rPr>
        <w:t xml:space="preserve"> </w:t>
      </w:r>
      <w:r w:rsidRPr="00B21A12">
        <w:t>Skill(s)</w:t>
      </w:r>
      <w:r w:rsidRPr="00B21A12">
        <w:rPr>
          <w:spacing w:val="-5"/>
        </w:rPr>
        <w:t xml:space="preserve"> </w:t>
      </w:r>
    </w:p>
    <w:p w14:paraId="20180A6B" w14:textId="77777777" w:rsidR="00B21A12" w:rsidRPr="00EC1DA5" w:rsidRDefault="00B21A12" w:rsidP="00DC4F81">
      <w:pPr>
        <w:pStyle w:val="ListParagraph"/>
        <w:numPr>
          <w:ilvl w:val="0"/>
          <w:numId w:val="8"/>
        </w:numPr>
        <w:spacing w:before="40" w:line="276" w:lineRule="auto"/>
        <w:ind w:left="714" w:right="357" w:hanging="357"/>
        <w:rPr>
          <w:rFonts w:ascii="Calibri" w:eastAsia="Calibri" w:hAnsi="Calibri" w:cs="Calibri"/>
          <w:b/>
          <w:bCs/>
          <w:szCs w:val="22"/>
        </w:rPr>
      </w:pPr>
      <w:r w:rsidRPr="00EC1DA5">
        <w:rPr>
          <w:rFonts w:ascii="Calibri" w:eastAsia="Calibri" w:hAnsi="Calibri" w:cs="Calibri"/>
          <w:bCs/>
          <w:szCs w:val="22"/>
        </w:rPr>
        <w:t>SDEI EF.3: Use Basic Browser Tools</w:t>
      </w:r>
    </w:p>
    <w:p w14:paraId="55546D68" w14:textId="77777777" w:rsidR="00B21A12" w:rsidRPr="00EC1DA5" w:rsidRDefault="00B21A12" w:rsidP="00DC4F81">
      <w:pPr>
        <w:pStyle w:val="ListParagraph"/>
        <w:numPr>
          <w:ilvl w:val="0"/>
          <w:numId w:val="8"/>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SDEI EF.5: Understand My Computer</w:t>
      </w:r>
    </w:p>
    <w:p w14:paraId="22F61403" w14:textId="3738F74A" w:rsidR="00B21A12" w:rsidRPr="00EC1DA5" w:rsidRDefault="00B21A12" w:rsidP="00DC4F81">
      <w:pPr>
        <w:pStyle w:val="ListParagraph"/>
        <w:numPr>
          <w:ilvl w:val="0"/>
          <w:numId w:val="8"/>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SDEI WO.2: Follow Workplace Rules and Policies</w:t>
      </w:r>
    </w:p>
    <w:p w14:paraId="359818A0" w14:textId="77777777" w:rsidR="00E41798" w:rsidRPr="00116B54" w:rsidRDefault="00E41798" w:rsidP="00EC1DA5">
      <w:pPr>
        <w:pStyle w:val="Heading2"/>
      </w:pPr>
      <w:bookmarkStart w:id="5" w:name="_Hlk113558063"/>
      <w:proofErr w:type="spellStart"/>
      <w:r w:rsidRPr="00116B54">
        <w:t>Northstar</w:t>
      </w:r>
      <w:proofErr w:type="spellEnd"/>
      <w:r w:rsidRPr="00116B54">
        <w:t xml:space="preserve"> Digital Literacy Standards for Essential Computer Skill(s) </w:t>
      </w:r>
    </w:p>
    <w:bookmarkEnd w:id="5"/>
    <w:p w14:paraId="37DD5D8F" w14:textId="58CCC2B4" w:rsidR="006E7DD7" w:rsidRPr="00EC1DA5" w:rsidRDefault="006E7DD7" w:rsidP="00DC4F81">
      <w:pPr>
        <w:pStyle w:val="ListParagraph"/>
        <w:numPr>
          <w:ilvl w:val="0"/>
          <w:numId w:val="9"/>
        </w:numPr>
        <w:spacing w:before="40" w:line="276" w:lineRule="auto"/>
        <w:ind w:left="714" w:right="357" w:hanging="357"/>
        <w:rPr>
          <w:rFonts w:ascii="Calibri" w:eastAsia="Calibri" w:hAnsi="Calibri" w:cs="Calibri"/>
          <w:b/>
          <w:bCs/>
          <w:szCs w:val="22"/>
        </w:rPr>
      </w:pPr>
      <w:r w:rsidRPr="00EC1DA5">
        <w:rPr>
          <w:rFonts w:ascii="Calibri" w:eastAsia="Calibri" w:hAnsi="Calibri" w:cs="Calibri"/>
          <w:bCs/>
          <w:szCs w:val="22"/>
        </w:rPr>
        <w:t xml:space="preserve">Basic Computer Skills 11: Identify </w:t>
      </w:r>
      <w:r w:rsidR="009B15C3" w:rsidRPr="00EC1DA5">
        <w:rPr>
          <w:rFonts w:ascii="Calibri" w:eastAsia="Calibri" w:hAnsi="Calibri" w:cs="Calibri"/>
          <w:bCs/>
          <w:szCs w:val="22"/>
        </w:rPr>
        <w:t xml:space="preserve">icons on </w:t>
      </w:r>
      <w:r w:rsidRPr="00EC1DA5">
        <w:rPr>
          <w:rFonts w:ascii="Calibri" w:eastAsia="Calibri" w:hAnsi="Calibri" w:cs="Calibri"/>
          <w:bCs/>
          <w:szCs w:val="22"/>
        </w:rPr>
        <w:t>desktop</w:t>
      </w:r>
    </w:p>
    <w:p w14:paraId="3F4F17E6" w14:textId="497059DD" w:rsidR="006E7DD7" w:rsidRPr="00EC1DA5" w:rsidRDefault="006E7DD7"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 xml:space="preserve">Windows </w:t>
      </w:r>
      <w:r w:rsidR="009B15C3" w:rsidRPr="00EC1DA5">
        <w:rPr>
          <w:rFonts w:ascii="Calibri" w:eastAsia="Calibri" w:hAnsi="Calibri" w:cs="Calibri"/>
          <w:bCs/>
          <w:szCs w:val="22"/>
        </w:rPr>
        <w:t>2</w:t>
      </w:r>
      <w:r w:rsidRPr="00EC1DA5">
        <w:rPr>
          <w:rFonts w:ascii="Calibri" w:eastAsia="Calibri" w:hAnsi="Calibri" w:cs="Calibri"/>
          <w:bCs/>
          <w:szCs w:val="22"/>
        </w:rPr>
        <w:t>: Minimize and maximize windows</w:t>
      </w:r>
    </w:p>
    <w:p w14:paraId="5854B635" w14:textId="4FBBF395" w:rsidR="006E7DD7" w:rsidRPr="00EC1DA5" w:rsidRDefault="006E7DD7"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 xml:space="preserve">Windows </w:t>
      </w:r>
      <w:r w:rsidR="009B15C3" w:rsidRPr="00EC1DA5">
        <w:rPr>
          <w:rFonts w:ascii="Calibri" w:eastAsia="Calibri" w:hAnsi="Calibri" w:cs="Calibri"/>
          <w:bCs/>
          <w:szCs w:val="22"/>
        </w:rPr>
        <w:t>3</w:t>
      </w:r>
      <w:r w:rsidRPr="00EC1DA5">
        <w:rPr>
          <w:rFonts w:ascii="Calibri" w:eastAsia="Calibri" w:hAnsi="Calibri" w:cs="Calibri"/>
          <w:bCs/>
          <w:szCs w:val="22"/>
        </w:rPr>
        <w:t>: Open, close and switch between windows</w:t>
      </w:r>
    </w:p>
    <w:p w14:paraId="1035F932" w14:textId="77777777" w:rsidR="009B15C3" w:rsidRPr="00EC1DA5" w:rsidRDefault="009B15C3"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Windows 5: Identify the parts of the Windows 10 interface (desktop, taskbar, etc.)</w:t>
      </w:r>
    </w:p>
    <w:p w14:paraId="143F547B" w14:textId="77777777" w:rsidR="00162D6C" w:rsidRPr="00EC1DA5" w:rsidRDefault="00162D6C"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Internet Basics 1: Demonstrate knowledge of browsers and identify commonly used browsers</w:t>
      </w:r>
    </w:p>
    <w:p w14:paraId="5C989DEA" w14:textId="673C0938" w:rsidR="00162D6C" w:rsidRPr="00EC1DA5" w:rsidRDefault="00162D6C"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Internet Basics 10: Identify address bar and demonstrate understanding of its functionality.</w:t>
      </w:r>
    </w:p>
    <w:p w14:paraId="053A8B34" w14:textId="061E8215" w:rsidR="00806137" w:rsidRPr="00EC1DA5" w:rsidRDefault="00806137" w:rsidP="00DC4F81">
      <w:pPr>
        <w:pStyle w:val="ListParagraph"/>
        <w:numPr>
          <w:ilvl w:val="0"/>
          <w:numId w:val="9"/>
        </w:numPr>
        <w:spacing w:line="276" w:lineRule="auto"/>
        <w:ind w:left="714" w:right="357" w:hanging="357"/>
        <w:rPr>
          <w:rFonts w:ascii="Calibri" w:eastAsia="Calibri" w:hAnsi="Calibri" w:cs="Calibri"/>
          <w:b/>
          <w:bCs/>
          <w:szCs w:val="22"/>
        </w:rPr>
      </w:pPr>
      <w:r w:rsidRPr="00EC1DA5">
        <w:rPr>
          <w:rFonts w:ascii="Calibri" w:eastAsia="Calibri" w:hAnsi="Calibri" w:cs="Calibri"/>
          <w:bCs/>
          <w:szCs w:val="22"/>
        </w:rPr>
        <w:t>Internet Basics 14: Identify and make use of common website interactions (e.g., play buttons, hyperlinks)</w:t>
      </w:r>
    </w:p>
    <w:p w14:paraId="4B0B0DE6" w14:textId="7D7B9517" w:rsidR="00C43BC6" w:rsidRDefault="00C43BC6" w:rsidP="00EC1DA5">
      <w:pPr>
        <w:pStyle w:val="Heading1"/>
        <w:rPr>
          <w:lang w:eastAsia="ko-KR"/>
        </w:rPr>
      </w:pPr>
      <w:bookmarkStart w:id="6" w:name="Key_Vocabulary"/>
      <w:bookmarkEnd w:id="6"/>
      <w:r w:rsidRPr="0073483B">
        <w:rPr>
          <w:lang w:eastAsia="ko-KR"/>
        </w:rPr>
        <w:t>Key Vocabulary</w:t>
      </w:r>
    </w:p>
    <w:p w14:paraId="0694B38C" w14:textId="77777777" w:rsidR="00EC1DA5" w:rsidRPr="00EC1DA5" w:rsidRDefault="00EC1DA5" w:rsidP="00DC4F81">
      <w:pPr>
        <w:pStyle w:val="ListParagraph"/>
        <w:numPr>
          <w:ilvl w:val="0"/>
          <w:numId w:val="10"/>
        </w:numPr>
        <w:spacing w:line="276" w:lineRule="auto"/>
        <w:ind w:left="714" w:hanging="357"/>
        <w:rPr>
          <w:bCs/>
        </w:rPr>
      </w:pPr>
      <w:r w:rsidRPr="00EC1DA5">
        <w:rPr>
          <w:bCs/>
        </w:rPr>
        <w:t>Google Chrome</w:t>
      </w:r>
    </w:p>
    <w:p w14:paraId="11B8BD0F" w14:textId="77777777" w:rsidR="00EC1DA5" w:rsidRPr="00EC1DA5" w:rsidRDefault="00EC1DA5" w:rsidP="00DC4F81">
      <w:pPr>
        <w:pStyle w:val="ListParagraph"/>
        <w:numPr>
          <w:ilvl w:val="0"/>
          <w:numId w:val="10"/>
        </w:numPr>
        <w:spacing w:line="276" w:lineRule="auto"/>
        <w:ind w:left="714" w:hanging="357"/>
        <w:rPr>
          <w:bCs/>
        </w:rPr>
      </w:pPr>
      <w:r w:rsidRPr="00EC1DA5">
        <w:rPr>
          <w:bCs/>
        </w:rPr>
        <w:t>Internet Browser</w:t>
      </w:r>
    </w:p>
    <w:p w14:paraId="77399F96" w14:textId="77777777" w:rsidR="00EC1DA5" w:rsidRPr="00EC1DA5" w:rsidRDefault="00EC1DA5" w:rsidP="00DC4F81">
      <w:pPr>
        <w:pStyle w:val="ListParagraph"/>
        <w:numPr>
          <w:ilvl w:val="0"/>
          <w:numId w:val="10"/>
        </w:numPr>
        <w:spacing w:line="276" w:lineRule="auto"/>
        <w:ind w:left="714" w:hanging="357"/>
        <w:rPr>
          <w:bCs/>
        </w:rPr>
      </w:pPr>
      <w:r w:rsidRPr="00EC1DA5">
        <w:rPr>
          <w:bCs/>
        </w:rPr>
        <w:t>Webpage</w:t>
      </w:r>
    </w:p>
    <w:p w14:paraId="78AC2274" w14:textId="77777777" w:rsidR="00EC1DA5" w:rsidRPr="00EC1DA5" w:rsidRDefault="00EC1DA5" w:rsidP="00DC4F81">
      <w:pPr>
        <w:pStyle w:val="ListParagraph"/>
        <w:numPr>
          <w:ilvl w:val="0"/>
          <w:numId w:val="10"/>
        </w:numPr>
        <w:spacing w:line="276" w:lineRule="auto"/>
        <w:ind w:left="714" w:hanging="357"/>
        <w:rPr>
          <w:bCs/>
        </w:rPr>
      </w:pPr>
      <w:r w:rsidRPr="00EC1DA5">
        <w:rPr>
          <w:bCs/>
        </w:rPr>
        <w:t>back arrow</w:t>
      </w:r>
    </w:p>
    <w:p w14:paraId="7EB2C661" w14:textId="77777777" w:rsidR="00EC1DA5" w:rsidRPr="00EC1DA5" w:rsidRDefault="00EC1DA5" w:rsidP="00DC4F81">
      <w:pPr>
        <w:pStyle w:val="ListParagraph"/>
        <w:numPr>
          <w:ilvl w:val="0"/>
          <w:numId w:val="10"/>
        </w:numPr>
        <w:spacing w:line="276" w:lineRule="auto"/>
        <w:ind w:left="714" w:hanging="357"/>
        <w:rPr>
          <w:bCs/>
        </w:rPr>
      </w:pPr>
      <w:r w:rsidRPr="00EC1DA5">
        <w:rPr>
          <w:bCs/>
        </w:rPr>
        <w:t>forward arrow</w:t>
      </w:r>
    </w:p>
    <w:p w14:paraId="2B717C63" w14:textId="77777777" w:rsidR="00EC1DA5" w:rsidRPr="00EC1DA5" w:rsidRDefault="00EC1DA5" w:rsidP="00DC4F81">
      <w:pPr>
        <w:pStyle w:val="ListParagraph"/>
        <w:numPr>
          <w:ilvl w:val="0"/>
          <w:numId w:val="10"/>
        </w:numPr>
        <w:spacing w:line="276" w:lineRule="auto"/>
        <w:ind w:left="714" w:hanging="357"/>
        <w:rPr>
          <w:bCs/>
        </w:rPr>
      </w:pPr>
      <w:r w:rsidRPr="00EC1DA5">
        <w:rPr>
          <w:bCs/>
        </w:rPr>
        <w:t>reload / refresh page</w:t>
      </w:r>
    </w:p>
    <w:p w14:paraId="0913991B" w14:textId="3BBDB343" w:rsidR="00EC1DA5" w:rsidRPr="00EC1DA5" w:rsidRDefault="00EC1DA5" w:rsidP="00DC4F81">
      <w:pPr>
        <w:pStyle w:val="ListParagraph"/>
        <w:numPr>
          <w:ilvl w:val="0"/>
          <w:numId w:val="10"/>
        </w:numPr>
        <w:ind w:left="714" w:hanging="357"/>
        <w:rPr>
          <w:color w:val="1F3863"/>
          <w:lang w:eastAsia="ko-KR"/>
        </w:rPr>
      </w:pPr>
      <w:r w:rsidRPr="00EC1DA5">
        <w:rPr>
          <w:bCs/>
        </w:rPr>
        <w:t>address bar</w:t>
      </w:r>
    </w:p>
    <w:p w14:paraId="31026742" w14:textId="77777777" w:rsidR="00EC1DA5" w:rsidRPr="00EC1DA5" w:rsidRDefault="00EC1DA5" w:rsidP="00DC4F81">
      <w:pPr>
        <w:pStyle w:val="ListParagraph"/>
        <w:numPr>
          <w:ilvl w:val="0"/>
          <w:numId w:val="10"/>
        </w:numPr>
        <w:spacing w:line="276" w:lineRule="auto"/>
        <w:ind w:left="714" w:hanging="357"/>
        <w:rPr>
          <w:bCs/>
          <w:color w:val="000000" w:themeColor="text1"/>
        </w:rPr>
      </w:pPr>
      <w:r w:rsidRPr="00EC1DA5">
        <w:rPr>
          <w:bCs/>
          <w:color w:val="000000" w:themeColor="text1"/>
        </w:rPr>
        <w:t xml:space="preserve">webpage address / </w:t>
      </w:r>
      <w:proofErr w:type="spellStart"/>
      <w:r w:rsidRPr="00EC1DA5">
        <w:rPr>
          <w:bCs/>
          <w:color w:val="000000" w:themeColor="text1"/>
        </w:rPr>
        <w:t>url</w:t>
      </w:r>
      <w:proofErr w:type="spellEnd"/>
      <w:r w:rsidRPr="00EC1DA5">
        <w:rPr>
          <w:bCs/>
          <w:color w:val="000000" w:themeColor="text1"/>
        </w:rPr>
        <w:t xml:space="preserve"> </w:t>
      </w:r>
    </w:p>
    <w:p w14:paraId="44401DBA" w14:textId="77777777" w:rsidR="00EC1DA5" w:rsidRPr="00EC1DA5" w:rsidRDefault="00EC1DA5" w:rsidP="00DC4F81">
      <w:pPr>
        <w:pStyle w:val="ListParagraph"/>
        <w:numPr>
          <w:ilvl w:val="0"/>
          <w:numId w:val="10"/>
        </w:numPr>
        <w:spacing w:line="276" w:lineRule="auto"/>
        <w:ind w:left="714" w:hanging="357"/>
        <w:rPr>
          <w:bCs/>
          <w:color w:val="000000" w:themeColor="text1"/>
        </w:rPr>
      </w:pPr>
      <w:r w:rsidRPr="00EC1DA5">
        <w:rPr>
          <w:bCs/>
          <w:color w:val="000000" w:themeColor="text1"/>
        </w:rPr>
        <w:t>tab</w:t>
      </w:r>
    </w:p>
    <w:p w14:paraId="6AC13EBC" w14:textId="77777777" w:rsidR="00EC1DA5" w:rsidRPr="00EC1DA5" w:rsidRDefault="00EC1DA5" w:rsidP="00DC4F81">
      <w:pPr>
        <w:pStyle w:val="ListParagraph"/>
        <w:numPr>
          <w:ilvl w:val="0"/>
          <w:numId w:val="10"/>
        </w:numPr>
        <w:spacing w:line="276" w:lineRule="auto"/>
        <w:ind w:left="714" w:hanging="357"/>
        <w:rPr>
          <w:bCs/>
          <w:color w:val="000000" w:themeColor="text1"/>
        </w:rPr>
      </w:pPr>
      <w:r w:rsidRPr="00EC1DA5">
        <w:rPr>
          <w:bCs/>
          <w:color w:val="000000" w:themeColor="text1"/>
        </w:rPr>
        <w:t xml:space="preserve">scroll bar </w:t>
      </w:r>
    </w:p>
    <w:p w14:paraId="1290AE28" w14:textId="77777777" w:rsidR="00EC1DA5" w:rsidRPr="00EC1DA5" w:rsidRDefault="00EC1DA5" w:rsidP="00DC4F81">
      <w:pPr>
        <w:pStyle w:val="ListParagraph"/>
        <w:numPr>
          <w:ilvl w:val="0"/>
          <w:numId w:val="10"/>
        </w:numPr>
        <w:spacing w:line="276" w:lineRule="auto"/>
        <w:ind w:left="714" w:hanging="357"/>
        <w:rPr>
          <w:bCs/>
          <w:color w:val="000000" w:themeColor="text1"/>
        </w:rPr>
      </w:pPr>
      <w:r w:rsidRPr="00EC1DA5">
        <w:rPr>
          <w:bCs/>
          <w:color w:val="000000" w:themeColor="text1"/>
        </w:rPr>
        <w:t>link</w:t>
      </w:r>
    </w:p>
    <w:p w14:paraId="5375F1AC" w14:textId="77777777" w:rsidR="00EC1DA5" w:rsidRPr="00EC1DA5" w:rsidRDefault="00EC1DA5" w:rsidP="00DC4F81">
      <w:pPr>
        <w:pStyle w:val="ListParagraph"/>
        <w:numPr>
          <w:ilvl w:val="0"/>
          <w:numId w:val="10"/>
        </w:numPr>
        <w:spacing w:line="276" w:lineRule="auto"/>
        <w:ind w:left="714" w:hanging="357"/>
        <w:rPr>
          <w:bCs/>
          <w:color w:val="000000" w:themeColor="text1"/>
        </w:rPr>
      </w:pPr>
      <w:r w:rsidRPr="00EC1DA5">
        <w:rPr>
          <w:bCs/>
          <w:color w:val="000000" w:themeColor="text1"/>
        </w:rPr>
        <w:t>linked text / linked image</w:t>
      </w:r>
    </w:p>
    <w:p w14:paraId="54F085DF" w14:textId="6EC535B6" w:rsidR="00EC1DA5" w:rsidRPr="00EC1DA5" w:rsidRDefault="00EC1DA5" w:rsidP="000735B1">
      <w:pPr>
        <w:spacing w:after="240"/>
        <w:ind w:left="357"/>
        <w:rPr>
          <w:color w:val="1F3863"/>
          <w:lang w:eastAsia="ko-KR"/>
        </w:rPr>
      </w:pPr>
      <w:r w:rsidRPr="00010E79">
        <w:rPr>
          <w:bCs/>
          <w:i/>
          <w:iCs/>
        </w:rPr>
        <w:lastRenderedPageBreak/>
        <w:t>Reinforced vocabulary</w:t>
      </w:r>
      <w:r w:rsidRPr="00010E79">
        <w:rPr>
          <w:bCs/>
        </w:rPr>
        <w:t>: desktop, app, double-click, minimize/maximize/restore/close windows</w:t>
      </w:r>
      <w:r>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on using Google chrome shows the engagement section. The right side of the table shows a notes column.&#10;A table on using Google chrome shows the exploration, and explanation sections. The right side of the table shows the continuation of the notes column.&#10;A table on using Google chrome shows the continuation of the explanation section from the previous page and the evaluation and differentiation resources to meet diverse learner needs sections. The right side of the table shows the continuation of the notes column.&#10;"/>
      </w:tblPr>
      <w:tblGrid>
        <w:gridCol w:w="8784"/>
        <w:gridCol w:w="1286"/>
      </w:tblGrid>
      <w:tr w:rsidR="000735B1" w14:paraId="469AFC93" w14:textId="77777777" w:rsidTr="00B54F45">
        <w:trPr>
          <w:trHeight w:val="433"/>
          <w:tblHeader/>
        </w:trPr>
        <w:tc>
          <w:tcPr>
            <w:tcW w:w="8784" w:type="dxa"/>
            <w:tcBorders>
              <w:bottom w:val="single" w:sz="2" w:space="0" w:color="auto"/>
            </w:tcBorders>
            <w:vAlign w:val="center"/>
          </w:tcPr>
          <w:p w14:paraId="360D6E01" w14:textId="36A35496" w:rsidR="000735B1" w:rsidRPr="00403FEA" w:rsidRDefault="001C7ACE" w:rsidP="00403FEA">
            <w:pPr>
              <w:pStyle w:val="TableHeader"/>
              <w:jc w:val="center"/>
              <w:rPr>
                <w:color w:val="auto"/>
                <w:sz w:val="22"/>
              </w:rPr>
            </w:pPr>
            <w:r w:rsidRPr="001C7ACE">
              <w:rPr>
                <w:color w:val="FFFFFF" w:themeColor="background1"/>
                <w:sz w:val="22"/>
              </w:rPr>
              <w:t>Blank cell</w:t>
            </w:r>
          </w:p>
        </w:tc>
        <w:tc>
          <w:tcPr>
            <w:tcW w:w="1286" w:type="dxa"/>
            <w:vAlign w:val="center"/>
          </w:tcPr>
          <w:p w14:paraId="3C41E27F" w14:textId="13AD438B" w:rsidR="000735B1" w:rsidRPr="00403FEA" w:rsidRDefault="000735B1" w:rsidP="00403FEA">
            <w:pPr>
              <w:pStyle w:val="TableHeader"/>
              <w:jc w:val="center"/>
              <w:rPr>
                <w:color w:val="auto"/>
                <w:sz w:val="22"/>
              </w:rPr>
            </w:pPr>
            <w:r w:rsidRPr="00403FEA">
              <w:rPr>
                <w:color w:val="auto"/>
                <w:sz w:val="22"/>
              </w:rPr>
              <w:t>NOTES</w:t>
            </w:r>
          </w:p>
        </w:tc>
      </w:tr>
      <w:tr w:rsidR="000735B1" w14:paraId="4584318D" w14:textId="77777777" w:rsidTr="00403FEA">
        <w:tc>
          <w:tcPr>
            <w:tcW w:w="8784" w:type="dxa"/>
            <w:tcBorders>
              <w:top w:val="single" w:sz="2" w:space="0" w:color="auto"/>
              <w:bottom w:val="single" w:sz="2" w:space="0" w:color="auto"/>
            </w:tcBorders>
          </w:tcPr>
          <w:p w14:paraId="57E6664C" w14:textId="5ED735DD" w:rsidR="000735B1" w:rsidRPr="007E14FF" w:rsidRDefault="000735B1" w:rsidP="000735B1">
            <w:pPr>
              <w:pStyle w:val="TableBody"/>
              <w:rPr>
                <w:rFonts w:asciiTheme="minorHAnsi" w:hAnsiTheme="minorHAnsi"/>
                <w:color w:val="auto"/>
                <w:szCs w:val="20"/>
              </w:rPr>
            </w:pPr>
            <w:r w:rsidRPr="007E14FF">
              <w:rPr>
                <w:rFonts w:asciiTheme="minorHAnsi" w:hAnsiTheme="minorHAnsi"/>
                <w:color w:val="233E70"/>
                <w:sz w:val="28"/>
                <w:szCs w:val="28"/>
              </w:rPr>
              <w:t>ENGAGEMENT</w:t>
            </w:r>
          </w:p>
        </w:tc>
        <w:tc>
          <w:tcPr>
            <w:tcW w:w="1286" w:type="dxa"/>
          </w:tcPr>
          <w:p w14:paraId="3CEF5B09" w14:textId="77777777" w:rsidR="000735B1" w:rsidRDefault="000735B1" w:rsidP="00403FEA">
            <w:pPr>
              <w:pStyle w:val="TableBody"/>
              <w:rPr>
                <w:lang w:eastAsia="ko-KR"/>
              </w:rPr>
            </w:pPr>
          </w:p>
        </w:tc>
      </w:tr>
      <w:tr w:rsidR="000735B1" w14:paraId="799B2955" w14:textId="77777777" w:rsidTr="00403FEA">
        <w:tc>
          <w:tcPr>
            <w:tcW w:w="8784" w:type="dxa"/>
            <w:tcBorders>
              <w:top w:val="single" w:sz="2" w:space="0" w:color="auto"/>
              <w:bottom w:val="single" w:sz="2" w:space="0" w:color="auto"/>
            </w:tcBorders>
          </w:tcPr>
          <w:p w14:paraId="1FD5DBE8"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We are going to start out today by reviewing everything we’ve learned so far about your computer.</w:t>
            </w:r>
          </w:p>
          <w:p w14:paraId="6A6203C2" w14:textId="77777777" w:rsidR="000735B1" w:rsidRPr="000735B1" w:rsidRDefault="000735B1" w:rsidP="00DC4F81">
            <w:pPr>
              <w:pStyle w:val="TableBody"/>
              <w:numPr>
                <w:ilvl w:val="0"/>
                <w:numId w:val="11"/>
              </w:numPr>
              <w:rPr>
                <w:b w:val="0"/>
                <w:bCs/>
                <w:color w:val="auto"/>
                <w:sz w:val="22"/>
              </w:rPr>
            </w:pPr>
            <w:r w:rsidRPr="000735B1">
              <w:rPr>
                <w:b w:val="0"/>
                <w:bCs/>
                <w:color w:val="auto"/>
                <w:sz w:val="22"/>
              </w:rPr>
              <w:t>Have your computer connected to your projector and the screen but either turned off or asleep.</w:t>
            </w:r>
          </w:p>
          <w:p w14:paraId="4D371752" w14:textId="77777777" w:rsidR="000735B1" w:rsidRPr="000735B1" w:rsidRDefault="000735B1" w:rsidP="00DC4F81">
            <w:pPr>
              <w:pStyle w:val="TableBody"/>
              <w:numPr>
                <w:ilvl w:val="0"/>
                <w:numId w:val="11"/>
              </w:numPr>
              <w:rPr>
                <w:b w:val="0"/>
                <w:bCs/>
                <w:color w:val="auto"/>
                <w:sz w:val="22"/>
              </w:rPr>
            </w:pPr>
            <w:r w:rsidRPr="000735B1">
              <w:rPr>
                <w:bCs/>
                <w:color w:val="auto"/>
                <w:sz w:val="22"/>
              </w:rPr>
              <w:t>Ask:</w:t>
            </w:r>
            <w:r w:rsidRPr="000735B1">
              <w:rPr>
                <w:b w:val="0"/>
                <w:bCs/>
                <w:color w:val="auto"/>
                <w:sz w:val="22"/>
              </w:rPr>
              <w:t xml:space="preserve"> What do I need to do first? (Wait for responses – you need to turn on the computer or you need to wake the computer up. Turn on or wake up the computer.)</w:t>
            </w:r>
          </w:p>
          <w:p w14:paraId="55868991" w14:textId="77777777" w:rsidR="000735B1" w:rsidRPr="000735B1" w:rsidRDefault="000735B1" w:rsidP="00DC4F81">
            <w:pPr>
              <w:pStyle w:val="TableBody"/>
              <w:numPr>
                <w:ilvl w:val="0"/>
                <w:numId w:val="11"/>
              </w:numPr>
              <w:rPr>
                <w:b w:val="0"/>
                <w:bCs/>
                <w:color w:val="auto"/>
                <w:sz w:val="22"/>
              </w:rPr>
            </w:pPr>
            <w:r w:rsidRPr="000735B1">
              <w:rPr>
                <w:bCs/>
                <w:color w:val="auto"/>
                <w:sz w:val="22"/>
              </w:rPr>
              <w:t>Ask:</w:t>
            </w:r>
            <w:r w:rsidRPr="000735B1">
              <w:rPr>
                <w:b w:val="0"/>
                <w:bCs/>
                <w:color w:val="auto"/>
                <w:sz w:val="22"/>
              </w:rPr>
              <w:t xml:space="preserve"> What comes next? (Wait for responses – you need to login. Login.)</w:t>
            </w:r>
          </w:p>
          <w:p w14:paraId="25586548" w14:textId="77777777" w:rsidR="000735B1" w:rsidRPr="000735B1" w:rsidRDefault="000735B1" w:rsidP="00DC4F81">
            <w:pPr>
              <w:pStyle w:val="TableBody"/>
              <w:numPr>
                <w:ilvl w:val="0"/>
                <w:numId w:val="11"/>
              </w:numPr>
              <w:rPr>
                <w:b w:val="0"/>
                <w:bCs/>
                <w:color w:val="auto"/>
                <w:sz w:val="22"/>
              </w:rPr>
            </w:pPr>
            <w:r w:rsidRPr="000735B1">
              <w:rPr>
                <w:bCs/>
                <w:color w:val="auto"/>
                <w:sz w:val="22"/>
              </w:rPr>
              <w:t>Ask:</w:t>
            </w:r>
            <w:r w:rsidRPr="000735B1">
              <w:rPr>
                <w:b w:val="0"/>
                <w:bCs/>
                <w:color w:val="auto"/>
                <w:sz w:val="22"/>
              </w:rPr>
              <w:t xml:space="preserve"> What do you see on the desktop? (Wait for students to identify various items, such as taskbar, Windows search bar, Windows start menu, various icons, etc.)</w:t>
            </w:r>
          </w:p>
          <w:p w14:paraId="4B323A52" w14:textId="77777777" w:rsidR="000735B1" w:rsidRPr="000735B1" w:rsidRDefault="000735B1" w:rsidP="00DC4F81">
            <w:pPr>
              <w:pStyle w:val="TableBody"/>
              <w:numPr>
                <w:ilvl w:val="0"/>
                <w:numId w:val="11"/>
              </w:numPr>
              <w:rPr>
                <w:b w:val="0"/>
                <w:bCs/>
                <w:color w:val="auto"/>
                <w:sz w:val="22"/>
              </w:rPr>
            </w:pPr>
            <w:r w:rsidRPr="000735B1">
              <w:rPr>
                <w:bCs/>
                <w:color w:val="auto"/>
                <w:sz w:val="22"/>
              </w:rPr>
              <w:t>Ask:</w:t>
            </w:r>
            <w:r w:rsidRPr="000735B1">
              <w:rPr>
                <w:b w:val="0"/>
                <w:bCs/>
                <w:color w:val="auto"/>
                <w:sz w:val="22"/>
              </w:rPr>
              <w:t xml:space="preserve"> How can I lock my computer using my keyboard? (Wait for responses – students need to tell you use the Windows-L shortcut. Demonstrate and then sign back in.).</w:t>
            </w:r>
          </w:p>
          <w:p w14:paraId="60F43A59" w14:textId="77777777" w:rsidR="000735B1" w:rsidRPr="000735B1" w:rsidRDefault="000735B1" w:rsidP="00DC4F81">
            <w:pPr>
              <w:pStyle w:val="TableBody"/>
              <w:numPr>
                <w:ilvl w:val="0"/>
                <w:numId w:val="11"/>
              </w:numPr>
              <w:rPr>
                <w:b w:val="0"/>
                <w:bCs/>
                <w:color w:val="auto"/>
                <w:sz w:val="22"/>
              </w:rPr>
            </w:pPr>
            <w:r w:rsidRPr="000735B1">
              <w:rPr>
                <w:bCs/>
                <w:color w:val="auto"/>
                <w:sz w:val="22"/>
              </w:rPr>
              <w:t>Ask:</w:t>
            </w:r>
            <w:r w:rsidRPr="000735B1">
              <w:rPr>
                <w:b w:val="0"/>
                <w:bCs/>
                <w:color w:val="auto"/>
                <w:sz w:val="22"/>
              </w:rPr>
              <w:t xml:space="preserve"> How can I use my keyboard to sign out of my computer? (Wait for responses – students need to tell you to use the Ctrl/Alt/Del keyboard shortcut. Demonstrate and sign back into the computer.)</w:t>
            </w:r>
          </w:p>
          <w:p w14:paraId="146F4B04"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I want to look for an app that I do not see on the desktop. What do I need to do? (Wait for responses—students need to tell you that you use the Windows search bar to search for the app. Demonstrate by searching for WordPad and opening it.). </w:t>
            </w:r>
          </w:p>
          <w:p w14:paraId="0C9D9466"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I want to resize my window. What can I do to make it smaller? (Wait for responses—students need to tell you to use the restore symbol. Demonstrate.)</w:t>
            </w:r>
          </w:p>
          <w:p w14:paraId="1452CC86"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Now I want to maximize my window. That makes my window big again. What do I do? (Wait for responses—students need to tell you to use the maximize symbol. Demonstrate.)</w:t>
            </w:r>
          </w:p>
          <w:p w14:paraId="477CDE63"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Now I don’t want to see the window. I want to hide it. What can I do? (Wait for responses—students need to tell you to use the minimize symbol. Demonstrate.)</w:t>
            </w:r>
          </w:p>
          <w:p w14:paraId="1C6C4E2A"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I want to maximize my window again. What do I do? (Wait for responses—students need to tell you to find the icon for WordPad on the taskbar and click on it. Demonstrate.)</w:t>
            </w:r>
          </w:p>
          <w:p w14:paraId="01FF5EB4" w14:textId="77777777" w:rsidR="000735B1" w:rsidRPr="000735B1" w:rsidRDefault="000735B1" w:rsidP="00DC4F81">
            <w:pPr>
              <w:pStyle w:val="TableBody"/>
              <w:numPr>
                <w:ilvl w:val="0"/>
                <w:numId w:val="11"/>
              </w:numPr>
              <w:rPr>
                <w:b w:val="0"/>
                <w:bCs/>
                <w:color w:val="auto"/>
                <w:sz w:val="22"/>
              </w:rPr>
            </w:pPr>
            <w:r w:rsidRPr="000735B1">
              <w:rPr>
                <w:bCs/>
                <w:color w:val="auto"/>
                <w:sz w:val="22"/>
              </w:rPr>
              <w:t>Say:</w:t>
            </w:r>
            <w:r w:rsidRPr="000735B1">
              <w:rPr>
                <w:b w:val="0"/>
                <w:bCs/>
                <w:color w:val="auto"/>
                <w:sz w:val="22"/>
              </w:rPr>
              <w:t xml:space="preserve"> Finally, I want to close my app. How can I do that? (Wait for responses—students need to tell you click on the X. Demonstrate and put No when you are asked if you want to save the document.)</w:t>
            </w:r>
          </w:p>
          <w:p w14:paraId="7B6DBA6C" w14:textId="73091636" w:rsidR="000735B1" w:rsidRPr="000735B1" w:rsidRDefault="000735B1" w:rsidP="00DC4F81">
            <w:pPr>
              <w:pStyle w:val="TableBody"/>
              <w:numPr>
                <w:ilvl w:val="0"/>
                <w:numId w:val="11"/>
              </w:numPr>
              <w:rPr>
                <w:bCs/>
                <w:color w:val="auto"/>
                <w:sz w:val="22"/>
              </w:rPr>
            </w:pPr>
            <w:r w:rsidRPr="000735B1">
              <w:rPr>
                <w:bCs/>
                <w:color w:val="auto"/>
                <w:sz w:val="22"/>
              </w:rPr>
              <w:t>Say:</w:t>
            </w:r>
            <w:r w:rsidRPr="000735B1">
              <w:rPr>
                <w:b w:val="0"/>
                <w:bCs/>
                <w:color w:val="auto"/>
                <w:sz w:val="22"/>
              </w:rPr>
              <w:t xml:space="preserve"> Well, now you know a lot about your computer. We are ready now to get on the Internet. Today we will learn about how to use the Google Chrome window.</w:t>
            </w:r>
          </w:p>
        </w:tc>
        <w:tc>
          <w:tcPr>
            <w:tcW w:w="1286" w:type="dxa"/>
          </w:tcPr>
          <w:p w14:paraId="3B95B706" w14:textId="77777777" w:rsidR="000735B1" w:rsidRDefault="000735B1" w:rsidP="00403FEA">
            <w:pPr>
              <w:pStyle w:val="TableBody"/>
              <w:rPr>
                <w:lang w:eastAsia="ko-KR"/>
              </w:rPr>
            </w:pPr>
          </w:p>
        </w:tc>
      </w:tr>
      <w:tr w:rsidR="000735B1" w14:paraId="531C1A96" w14:textId="77777777" w:rsidTr="00403FEA">
        <w:tc>
          <w:tcPr>
            <w:tcW w:w="8784" w:type="dxa"/>
            <w:tcBorders>
              <w:top w:val="single" w:sz="2" w:space="0" w:color="auto"/>
              <w:bottom w:val="single" w:sz="2" w:space="0" w:color="auto"/>
            </w:tcBorders>
          </w:tcPr>
          <w:p w14:paraId="508D9F02" w14:textId="36028969" w:rsidR="000735B1" w:rsidRPr="007E14FF" w:rsidRDefault="000735B1" w:rsidP="000735B1">
            <w:pPr>
              <w:pStyle w:val="TableBody"/>
              <w:rPr>
                <w:rFonts w:asciiTheme="minorHAnsi" w:hAnsiTheme="minorHAnsi"/>
                <w:b w:val="0"/>
                <w:bCs/>
                <w:color w:val="auto"/>
                <w:szCs w:val="20"/>
              </w:rPr>
            </w:pPr>
            <w:r w:rsidRPr="007E14FF">
              <w:rPr>
                <w:rFonts w:asciiTheme="minorHAnsi" w:hAnsiTheme="minorHAnsi"/>
                <w:color w:val="233E70"/>
                <w:sz w:val="28"/>
                <w:szCs w:val="28"/>
              </w:rPr>
              <w:t>EXPLORATION</w:t>
            </w:r>
          </w:p>
        </w:tc>
        <w:tc>
          <w:tcPr>
            <w:tcW w:w="1286" w:type="dxa"/>
          </w:tcPr>
          <w:p w14:paraId="6419F6C0" w14:textId="77777777" w:rsidR="000735B1" w:rsidRDefault="000735B1" w:rsidP="00403FEA">
            <w:pPr>
              <w:pStyle w:val="TableBody"/>
              <w:rPr>
                <w:lang w:eastAsia="ko-KR"/>
              </w:rPr>
            </w:pPr>
          </w:p>
        </w:tc>
      </w:tr>
      <w:tr w:rsidR="000735B1" w14:paraId="67A96605" w14:textId="77777777" w:rsidTr="00403FEA">
        <w:tc>
          <w:tcPr>
            <w:tcW w:w="8784" w:type="dxa"/>
            <w:tcBorders>
              <w:top w:val="single" w:sz="2" w:space="0" w:color="auto"/>
              <w:bottom w:val="single" w:sz="2" w:space="0" w:color="auto"/>
            </w:tcBorders>
          </w:tcPr>
          <w:p w14:paraId="0609E50B" w14:textId="77777777" w:rsidR="000735B1" w:rsidRPr="000735B1" w:rsidRDefault="000735B1" w:rsidP="00DC4F81">
            <w:pPr>
              <w:pStyle w:val="TableBody"/>
              <w:numPr>
                <w:ilvl w:val="0"/>
                <w:numId w:val="12"/>
              </w:numPr>
              <w:rPr>
                <w:b w:val="0"/>
                <w:bCs/>
                <w:color w:val="auto"/>
                <w:sz w:val="22"/>
              </w:rPr>
            </w:pPr>
            <w:r w:rsidRPr="000735B1">
              <w:rPr>
                <w:b w:val="0"/>
                <w:bCs/>
                <w:color w:val="auto"/>
                <w:sz w:val="22"/>
              </w:rPr>
              <w:t xml:space="preserve">Pass out </w:t>
            </w:r>
            <w:r w:rsidRPr="000735B1">
              <w:rPr>
                <w:bCs/>
                <w:color w:val="auto"/>
                <w:sz w:val="22"/>
              </w:rPr>
              <w:t>Handout 1: The Chrome Window</w:t>
            </w:r>
            <w:r w:rsidRPr="000735B1">
              <w:rPr>
                <w:b w:val="0"/>
                <w:bCs/>
                <w:color w:val="auto"/>
                <w:sz w:val="22"/>
              </w:rPr>
              <w:t>.</w:t>
            </w:r>
          </w:p>
          <w:p w14:paraId="44A490B1" w14:textId="77777777" w:rsidR="000735B1" w:rsidRPr="000735B1" w:rsidRDefault="000735B1" w:rsidP="00DC4F81">
            <w:pPr>
              <w:pStyle w:val="TableBody"/>
              <w:numPr>
                <w:ilvl w:val="0"/>
                <w:numId w:val="12"/>
              </w:numPr>
              <w:rPr>
                <w:b w:val="0"/>
                <w:bCs/>
                <w:color w:val="auto"/>
                <w:sz w:val="22"/>
              </w:rPr>
            </w:pPr>
            <w:r w:rsidRPr="000735B1">
              <w:rPr>
                <w:b w:val="0"/>
                <w:bCs/>
                <w:color w:val="auto"/>
                <w:sz w:val="22"/>
              </w:rPr>
              <w:t>Ask students to look at their handout of the Google Chrome Window.</w:t>
            </w:r>
          </w:p>
          <w:p w14:paraId="784FAAE4" w14:textId="77777777" w:rsidR="000735B1" w:rsidRPr="000735B1" w:rsidRDefault="000735B1" w:rsidP="00DC4F81">
            <w:pPr>
              <w:pStyle w:val="TableBody"/>
              <w:numPr>
                <w:ilvl w:val="0"/>
                <w:numId w:val="12"/>
              </w:numPr>
              <w:rPr>
                <w:b w:val="0"/>
                <w:bCs/>
                <w:color w:val="auto"/>
                <w:sz w:val="22"/>
              </w:rPr>
            </w:pPr>
            <w:r w:rsidRPr="000735B1">
              <w:rPr>
                <w:b w:val="0"/>
                <w:bCs/>
                <w:color w:val="auto"/>
                <w:sz w:val="22"/>
              </w:rPr>
              <w:t>For each of the Chrome window items below, point it out on your screen and ask students to repeat the word. Then ask students to find and point to the item on their handout.</w:t>
            </w:r>
          </w:p>
          <w:p w14:paraId="235BEFCE"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webpage</w:t>
            </w:r>
          </w:p>
          <w:p w14:paraId="190B78CC"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back arrow</w:t>
            </w:r>
          </w:p>
          <w:p w14:paraId="6825DE1C"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lastRenderedPageBreak/>
              <w:t>forward arrow</w:t>
            </w:r>
          </w:p>
          <w:p w14:paraId="0FC6B443"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reload / refresh page</w:t>
            </w:r>
          </w:p>
          <w:p w14:paraId="54FE2AE2"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 xml:space="preserve">webpage address / </w:t>
            </w:r>
            <w:proofErr w:type="spellStart"/>
            <w:r w:rsidRPr="000735B1">
              <w:rPr>
                <w:b w:val="0"/>
                <w:bCs/>
                <w:color w:val="auto"/>
                <w:sz w:val="22"/>
              </w:rPr>
              <w:t>url</w:t>
            </w:r>
            <w:proofErr w:type="spellEnd"/>
          </w:p>
          <w:p w14:paraId="35BFF0F3"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address bar</w:t>
            </w:r>
          </w:p>
          <w:p w14:paraId="1F8B73BE"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text link</w:t>
            </w:r>
          </w:p>
          <w:p w14:paraId="43E41538" w14:textId="77777777" w:rsidR="000735B1" w:rsidRPr="000735B1" w:rsidRDefault="000735B1" w:rsidP="00DC4F81">
            <w:pPr>
              <w:pStyle w:val="TableBody"/>
              <w:numPr>
                <w:ilvl w:val="0"/>
                <w:numId w:val="13"/>
              </w:numPr>
              <w:rPr>
                <w:b w:val="0"/>
                <w:bCs/>
                <w:color w:val="auto"/>
                <w:sz w:val="22"/>
              </w:rPr>
            </w:pPr>
            <w:r w:rsidRPr="000735B1">
              <w:rPr>
                <w:b w:val="0"/>
                <w:bCs/>
                <w:color w:val="auto"/>
                <w:sz w:val="22"/>
              </w:rPr>
              <w:t>image link</w:t>
            </w:r>
          </w:p>
          <w:p w14:paraId="7834C97A" w14:textId="200ECCFA" w:rsidR="000735B1" w:rsidRPr="000735B1" w:rsidRDefault="000735B1" w:rsidP="00DC4F81">
            <w:pPr>
              <w:pStyle w:val="TableBody"/>
              <w:numPr>
                <w:ilvl w:val="0"/>
                <w:numId w:val="13"/>
              </w:numPr>
              <w:rPr>
                <w:b w:val="0"/>
                <w:bCs/>
                <w:color w:val="auto"/>
                <w:szCs w:val="20"/>
              </w:rPr>
            </w:pPr>
            <w:r w:rsidRPr="000735B1">
              <w:rPr>
                <w:b w:val="0"/>
                <w:bCs/>
                <w:color w:val="auto"/>
                <w:sz w:val="22"/>
              </w:rPr>
              <w:t>scroll bar</w:t>
            </w:r>
          </w:p>
        </w:tc>
        <w:tc>
          <w:tcPr>
            <w:tcW w:w="1286" w:type="dxa"/>
          </w:tcPr>
          <w:p w14:paraId="1C22371F" w14:textId="77777777" w:rsidR="000735B1" w:rsidRDefault="000735B1" w:rsidP="00403FEA">
            <w:pPr>
              <w:pStyle w:val="TableBody"/>
              <w:rPr>
                <w:lang w:eastAsia="ko-KR"/>
              </w:rPr>
            </w:pPr>
          </w:p>
        </w:tc>
      </w:tr>
      <w:tr w:rsidR="000735B1" w14:paraId="2B6AF7C5" w14:textId="77777777" w:rsidTr="00403FEA">
        <w:tc>
          <w:tcPr>
            <w:tcW w:w="8784" w:type="dxa"/>
            <w:tcBorders>
              <w:top w:val="single" w:sz="2" w:space="0" w:color="auto"/>
              <w:bottom w:val="single" w:sz="2" w:space="0" w:color="auto"/>
            </w:tcBorders>
          </w:tcPr>
          <w:p w14:paraId="68BBABC6" w14:textId="6E64A7DB" w:rsidR="000735B1" w:rsidRPr="007E14FF" w:rsidRDefault="000735B1" w:rsidP="000735B1">
            <w:pPr>
              <w:pStyle w:val="TableBody"/>
              <w:rPr>
                <w:rFonts w:asciiTheme="minorHAnsi" w:hAnsiTheme="minorHAnsi"/>
                <w:b w:val="0"/>
                <w:bCs/>
                <w:color w:val="auto"/>
                <w:szCs w:val="20"/>
              </w:rPr>
            </w:pPr>
            <w:r w:rsidRPr="007E14FF">
              <w:rPr>
                <w:rFonts w:asciiTheme="minorHAnsi" w:hAnsiTheme="minorHAnsi"/>
                <w:color w:val="233E70"/>
                <w:sz w:val="28"/>
                <w:szCs w:val="28"/>
              </w:rPr>
              <w:lastRenderedPageBreak/>
              <w:t>EXPLANATION</w:t>
            </w:r>
          </w:p>
        </w:tc>
        <w:tc>
          <w:tcPr>
            <w:tcW w:w="1286" w:type="dxa"/>
          </w:tcPr>
          <w:p w14:paraId="02B9C298" w14:textId="77777777" w:rsidR="000735B1" w:rsidRDefault="000735B1" w:rsidP="00403FEA">
            <w:pPr>
              <w:pStyle w:val="TableBody"/>
              <w:rPr>
                <w:lang w:eastAsia="ko-KR"/>
              </w:rPr>
            </w:pPr>
          </w:p>
        </w:tc>
      </w:tr>
      <w:tr w:rsidR="000735B1" w14:paraId="4FD063B0" w14:textId="77777777" w:rsidTr="00403FEA">
        <w:tc>
          <w:tcPr>
            <w:tcW w:w="8784" w:type="dxa"/>
            <w:tcBorders>
              <w:top w:val="single" w:sz="2" w:space="0" w:color="auto"/>
              <w:bottom w:val="single" w:sz="2" w:space="0" w:color="auto"/>
            </w:tcBorders>
          </w:tcPr>
          <w:p w14:paraId="67A86346" w14:textId="77777777" w:rsidR="000735B1" w:rsidRPr="000735B1" w:rsidRDefault="000735B1" w:rsidP="00DC4F81">
            <w:pPr>
              <w:pStyle w:val="TableBody"/>
              <w:numPr>
                <w:ilvl w:val="0"/>
                <w:numId w:val="14"/>
              </w:numPr>
              <w:rPr>
                <w:b w:val="0"/>
                <w:bCs/>
                <w:color w:val="auto"/>
                <w:sz w:val="22"/>
              </w:rPr>
            </w:pPr>
            <w:r w:rsidRPr="000735B1">
              <w:rPr>
                <w:bCs/>
                <w:color w:val="auto"/>
                <w:sz w:val="22"/>
              </w:rPr>
              <w:t>Say:</w:t>
            </w:r>
            <w:r w:rsidRPr="000735B1">
              <w:rPr>
                <w:b w:val="0"/>
                <w:bCs/>
                <w:color w:val="auto"/>
                <w:sz w:val="22"/>
              </w:rPr>
              <w:t xml:space="preserve"> Now I will demonstrate opening the Chrome browser. I want you to follow me on your own computers. Please set up your computer. Remember to check for your Internet connection before you log in! If students have difficulty remembering how to do this, log off your computer and ask them to follow you as you check for the Internet connection and log in.</w:t>
            </w:r>
          </w:p>
          <w:p w14:paraId="41F5662C" w14:textId="77777777" w:rsidR="000735B1" w:rsidRPr="000735B1" w:rsidRDefault="000735B1" w:rsidP="00DC4F81">
            <w:pPr>
              <w:pStyle w:val="TableBody"/>
              <w:numPr>
                <w:ilvl w:val="0"/>
                <w:numId w:val="14"/>
              </w:numPr>
              <w:rPr>
                <w:b w:val="0"/>
                <w:bCs/>
                <w:color w:val="auto"/>
                <w:sz w:val="22"/>
              </w:rPr>
            </w:pPr>
            <w:r w:rsidRPr="000735B1">
              <w:rPr>
                <w:b w:val="0"/>
                <w:bCs/>
                <w:color w:val="auto"/>
                <w:sz w:val="22"/>
              </w:rPr>
              <w:t>Show students how to open the Chrome app from the taskbar and/or from the desktop. You may need to demonstrate double clicking if students have not been introduced to this prior to this lesson.</w:t>
            </w:r>
          </w:p>
          <w:p w14:paraId="7E5D757B" w14:textId="7F4FDD2B" w:rsidR="000735B1" w:rsidRPr="000735B1" w:rsidRDefault="000735B1" w:rsidP="00DC4F81">
            <w:pPr>
              <w:pStyle w:val="TableBody"/>
              <w:numPr>
                <w:ilvl w:val="0"/>
                <w:numId w:val="14"/>
              </w:numPr>
              <w:rPr>
                <w:b w:val="0"/>
                <w:bCs/>
                <w:color w:val="auto"/>
                <w:sz w:val="22"/>
              </w:rPr>
            </w:pPr>
            <w:r w:rsidRPr="000735B1">
              <w:rPr>
                <w:b w:val="0"/>
                <w:bCs/>
                <w:color w:val="auto"/>
                <w:sz w:val="22"/>
              </w:rPr>
              <w:t>If your device has multiple Chrome profiles, show students the profile they need to select. If the devices have not been set up with any profiles, show students how to one of the following:</w:t>
            </w:r>
          </w:p>
          <w:p w14:paraId="6270E52B" w14:textId="35E4BB6C" w:rsidR="000735B1" w:rsidRPr="000735B1" w:rsidRDefault="000735B1" w:rsidP="00DC4F81">
            <w:pPr>
              <w:pStyle w:val="TableBody"/>
              <w:numPr>
                <w:ilvl w:val="0"/>
                <w:numId w:val="15"/>
              </w:numPr>
              <w:rPr>
                <w:b w:val="0"/>
                <w:bCs/>
                <w:color w:val="auto"/>
                <w:sz w:val="22"/>
              </w:rPr>
            </w:pPr>
            <w:r w:rsidRPr="000735B1">
              <w:rPr>
                <w:b w:val="0"/>
                <w:bCs/>
                <w:color w:val="auto"/>
                <w:sz w:val="22"/>
              </w:rPr>
              <w:t xml:space="preserve">Click on the “Guest Mode” button on the bottom left of the screen. </w:t>
            </w:r>
          </w:p>
          <w:p w14:paraId="22F7015E" w14:textId="6D5EA9B9" w:rsidR="000735B1" w:rsidRPr="000735B1" w:rsidRDefault="000735B1" w:rsidP="000735B1">
            <w:pPr>
              <w:pStyle w:val="TableBody"/>
              <w:ind w:left="720"/>
              <w:jc w:val="center"/>
              <w:rPr>
                <w:b w:val="0"/>
                <w:bCs/>
                <w:color w:val="auto"/>
                <w:sz w:val="22"/>
              </w:rPr>
            </w:pPr>
            <w:r w:rsidRPr="000735B1">
              <w:rPr>
                <w:bCs/>
                <w:noProof/>
                <w:lang w:val="en-IN" w:eastAsia="en-IN"/>
              </w:rPr>
              <w:drawing>
                <wp:inline distT="0" distB="0" distL="0" distR="0" wp14:anchorId="7E2BA53B" wp14:editId="4C8B1E68">
                  <wp:extent cx="1542415" cy="499745"/>
                  <wp:effectExtent l="0" t="0" r="635" b="0"/>
                  <wp:docPr id="2" name="Picture 2" descr="Guest mode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2415" cy="499745"/>
                          </a:xfrm>
                          <a:prstGeom prst="rect">
                            <a:avLst/>
                          </a:prstGeom>
                          <a:noFill/>
                        </pic:spPr>
                      </pic:pic>
                    </a:graphicData>
                  </a:graphic>
                </wp:inline>
              </w:drawing>
            </w:r>
          </w:p>
          <w:p w14:paraId="20149BA2" w14:textId="63A2212E" w:rsidR="000735B1" w:rsidRPr="000735B1" w:rsidRDefault="000735B1" w:rsidP="000735B1">
            <w:pPr>
              <w:pStyle w:val="TableBody"/>
              <w:ind w:left="1077" w:hanging="357"/>
              <w:rPr>
                <w:b w:val="0"/>
                <w:bCs/>
                <w:color w:val="auto"/>
                <w:sz w:val="22"/>
              </w:rPr>
            </w:pPr>
            <w:r w:rsidRPr="000735B1">
              <w:rPr>
                <w:b w:val="0"/>
                <w:bCs/>
                <w:color w:val="auto"/>
                <w:sz w:val="22"/>
              </w:rPr>
              <w:t>OR</w:t>
            </w:r>
          </w:p>
          <w:p w14:paraId="41AFFD09" w14:textId="6FE17661" w:rsidR="000735B1" w:rsidRPr="000735B1" w:rsidRDefault="000735B1" w:rsidP="00DC4F81">
            <w:pPr>
              <w:pStyle w:val="TableBody"/>
              <w:numPr>
                <w:ilvl w:val="0"/>
                <w:numId w:val="15"/>
              </w:numPr>
              <w:rPr>
                <w:b w:val="0"/>
                <w:bCs/>
                <w:color w:val="auto"/>
                <w:szCs w:val="20"/>
              </w:rPr>
            </w:pPr>
            <w:r w:rsidRPr="000735B1">
              <w:rPr>
                <w:b w:val="0"/>
                <w:bCs/>
                <w:color w:val="auto"/>
                <w:sz w:val="22"/>
              </w:rPr>
              <w:t>Select Add / Continue without an account/ Type in a profile name/ Done.</w:t>
            </w:r>
            <w:r w:rsidRPr="000735B1">
              <w:rPr>
                <w:b w:val="0"/>
                <w:bCs/>
                <w:color w:val="auto"/>
                <w:sz w:val="22"/>
              </w:rPr>
              <w:br/>
              <w:t>Also show students how to close the pop-up message from Chrome that reads, “You can switch between Chrome profiles here.” (Click on the x to close the window.)</w:t>
            </w:r>
          </w:p>
        </w:tc>
        <w:tc>
          <w:tcPr>
            <w:tcW w:w="1286" w:type="dxa"/>
          </w:tcPr>
          <w:p w14:paraId="178B2328" w14:textId="77777777" w:rsidR="000735B1" w:rsidRDefault="000735B1" w:rsidP="00403FEA">
            <w:pPr>
              <w:pStyle w:val="TableBody"/>
              <w:rPr>
                <w:lang w:eastAsia="ko-KR"/>
              </w:rPr>
            </w:pPr>
          </w:p>
        </w:tc>
      </w:tr>
      <w:tr w:rsidR="000735B1" w14:paraId="71C49A3D" w14:textId="77777777" w:rsidTr="00403FEA">
        <w:tc>
          <w:tcPr>
            <w:tcW w:w="8784" w:type="dxa"/>
            <w:tcBorders>
              <w:top w:val="single" w:sz="2" w:space="0" w:color="auto"/>
              <w:bottom w:val="single" w:sz="2" w:space="0" w:color="auto"/>
            </w:tcBorders>
          </w:tcPr>
          <w:p w14:paraId="088D2C96" w14:textId="6D7F123C" w:rsidR="000735B1" w:rsidRPr="007E14FF" w:rsidRDefault="000735B1" w:rsidP="000735B1">
            <w:pPr>
              <w:pStyle w:val="TableBody"/>
              <w:rPr>
                <w:rFonts w:asciiTheme="minorHAnsi" w:hAnsiTheme="minorHAnsi"/>
                <w:b w:val="0"/>
                <w:bCs/>
                <w:color w:val="auto"/>
                <w:szCs w:val="20"/>
              </w:rPr>
            </w:pPr>
            <w:r w:rsidRPr="007E14FF">
              <w:rPr>
                <w:rFonts w:asciiTheme="minorHAnsi" w:hAnsiTheme="minorHAnsi"/>
                <w:color w:val="233E70"/>
                <w:sz w:val="28"/>
                <w:szCs w:val="28"/>
              </w:rPr>
              <w:t>ELABORATION</w:t>
            </w:r>
          </w:p>
        </w:tc>
        <w:tc>
          <w:tcPr>
            <w:tcW w:w="1286" w:type="dxa"/>
          </w:tcPr>
          <w:p w14:paraId="2AF41B35" w14:textId="77777777" w:rsidR="000735B1" w:rsidRDefault="000735B1" w:rsidP="00403FEA">
            <w:pPr>
              <w:pStyle w:val="TableBody"/>
              <w:rPr>
                <w:lang w:eastAsia="ko-KR"/>
              </w:rPr>
            </w:pPr>
          </w:p>
        </w:tc>
      </w:tr>
      <w:tr w:rsidR="000735B1" w14:paraId="4FC79E79" w14:textId="77777777" w:rsidTr="00403FEA">
        <w:tc>
          <w:tcPr>
            <w:tcW w:w="8784" w:type="dxa"/>
            <w:tcBorders>
              <w:top w:val="single" w:sz="2" w:space="0" w:color="auto"/>
              <w:bottom w:val="single" w:sz="2" w:space="0" w:color="auto"/>
            </w:tcBorders>
          </w:tcPr>
          <w:p w14:paraId="36965C26" w14:textId="77777777" w:rsidR="000735B1" w:rsidRPr="00403FEA" w:rsidRDefault="000735B1" w:rsidP="000735B1">
            <w:pPr>
              <w:pStyle w:val="TableBody"/>
              <w:rPr>
                <w:b w:val="0"/>
                <w:bCs/>
                <w:i/>
                <w:iCs/>
                <w:color w:val="auto"/>
                <w:sz w:val="22"/>
              </w:rPr>
            </w:pPr>
            <w:r w:rsidRPr="00403FEA">
              <w:rPr>
                <w:b w:val="0"/>
                <w:bCs/>
                <w:i/>
                <w:iCs/>
                <w:color w:val="auto"/>
                <w:sz w:val="22"/>
              </w:rPr>
              <w:t>Before you begin this activity, write one or two websites that you want students to open on the board. Project your computer so students can watch and follow what you are doing.</w:t>
            </w:r>
          </w:p>
          <w:p w14:paraId="4159E716" w14:textId="77777777" w:rsidR="000735B1" w:rsidRPr="00403FEA" w:rsidRDefault="000735B1" w:rsidP="00DC4F81">
            <w:pPr>
              <w:pStyle w:val="TableBody"/>
              <w:numPr>
                <w:ilvl w:val="0"/>
                <w:numId w:val="16"/>
              </w:numPr>
              <w:rPr>
                <w:b w:val="0"/>
                <w:bCs/>
                <w:color w:val="auto"/>
                <w:sz w:val="22"/>
              </w:rPr>
            </w:pPr>
            <w:r w:rsidRPr="00403FEA">
              <w:rPr>
                <w:b w:val="0"/>
                <w:bCs/>
                <w:color w:val="auto"/>
                <w:sz w:val="22"/>
              </w:rPr>
              <w:t xml:space="preserve">First, click in the Chrome address bar and </w:t>
            </w:r>
            <w:r w:rsidRPr="00403FEA">
              <w:rPr>
                <w:bCs/>
                <w:color w:val="auto"/>
                <w:sz w:val="22"/>
              </w:rPr>
              <w:t>Ask:</w:t>
            </w:r>
            <w:r w:rsidRPr="00403FEA">
              <w:rPr>
                <w:b w:val="0"/>
                <w:bCs/>
                <w:color w:val="auto"/>
                <w:sz w:val="22"/>
              </w:rPr>
              <w:t xml:space="preserve"> What is this box called? (the address bar). </w:t>
            </w:r>
          </w:p>
          <w:p w14:paraId="31030332" w14:textId="77777777" w:rsidR="000735B1" w:rsidRPr="00403FEA" w:rsidRDefault="000735B1" w:rsidP="00DC4F81">
            <w:pPr>
              <w:pStyle w:val="TableBody"/>
              <w:numPr>
                <w:ilvl w:val="0"/>
                <w:numId w:val="16"/>
              </w:numPr>
              <w:rPr>
                <w:b w:val="0"/>
                <w:bCs/>
                <w:color w:val="auto"/>
                <w:sz w:val="22"/>
              </w:rPr>
            </w:pPr>
            <w:r w:rsidRPr="00403FEA">
              <w:rPr>
                <w:bCs/>
                <w:color w:val="auto"/>
                <w:sz w:val="22"/>
              </w:rPr>
              <w:t>Say:</w:t>
            </w:r>
            <w:r w:rsidRPr="00403FEA">
              <w:rPr>
                <w:b w:val="0"/>
                <w:bCs/>
                <w:color w:val="auto"/>
                <w:sz w:val="22"/>
              </w:rPr>
              <w:t xml:space="preserve"> Please watch me and then repeat what I do. I am going to type in a web page address in the address bar. You need to type it exactly as I have it on the board. (Make sure you write a web page address, not a search term, on the board for students to type.)</w:t>
            </w:r>
          </w:p>
          <w:p w14:paraId="5B9E6496" w14:textId="77777777" w:rsidR="000735B1" w:rsidRPr="00403FEA" w:rsidRDefault="000735B1" w:rsidP="00DC4F81">
            <w:pPr>
              <w:pStyle w:val="TableBody"/>
              <w:numPr>
                <w:ilvl w:val="0"/>
                <w:numId w:val="16"/>
              </w:numPr>
              <w:rPr>
                <w:b w:val="0"/>
                <w:bCs/>
                <w:color w:val="auto"/>
                <w:sz w:val="22"/>
              </w:rPr>
            </w:pPr>
            <w:r w:rsidRPr="00403FEA">
              <w:rPr>
                <w:b w:val="0"/>
                <w:bCs/>
                <w:color w:val="auto"/>
                <w:sz w:val="22"/>
              </w:rPr>
              <w:t>Demonstrate the following and have students follow you. Stop after each action and check that students are able to do each.</w:t>
            </w:r>
          </w:p>
          <w:p w14:paraId="6685BD02"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Scroll up and down the window.</w:t>
            </w:r>
          </w:p>
          <w:p w14:paraId="33B0F2DC"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Click on a text link.</w:t>
            </w:r>
          </w:p>
          <w:p w14:paraId="2661A270"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Click on the back arrow.</w:t>
            </w:r>
          </w:p>
          <w:p w14:paraId="0AA1653A"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Click on an image link.</w:t>
            </w:r>
          </w:p>
          <w:p w14:paraId="6CB520EF"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lastRenderedPageBreak/>
              <w:t>Click on the back arrow.</w:t>
            </w:r>
          </w:p>
          <w:p w14:paraId="7BBD59DF"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Click on the forward arrow.</w:t>
            </w:r>
          </w:p>
          <w:p w14:paraId="2A2DB354"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Click on the reload / refresh page icon.</w:t>
            </w:r>
          </w:p>
          <w:p w14:paraId="364565F9"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 xml:space="preserve">Restore down the Chrome window (double squares symbol). </w:t>
            </w:r>
          </w:p>
          <w:p w14:paraId="1F65CDBD"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 xml:space="preserve">Minimize the Chrome window (underline symbol). Point out to students that they have two Chrome icons on the taskbar. That is because they have Chrome open and minimized. </w:t>
            </w:r>
          </w:p>
          <w:p w14:paraId="1F927BB1"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Hover your mouse over the 2 different Chrome icons on the taskbar. Explain to students what hover means.</w:t>
            </w:r>
          </w:p>
          <w:p w14:paraId="519FF956"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Ask students to hover their mouse over the 2 Chrome icons. Ask students what is different about the 2 Chrome icons when they hover the mouse over them. (One says Google Chrome and the other shows the web page they are looking at.)</w:t>
            </w:r>
          </w:p>
          <w:p w14:paraId="012D2F63" w14:textId="77777777" w:rsidR="000735B1" w:rsidRPr="00403FEA" w:rsidRDefault="000735B1" w:rsidP="00DC4F81">
            <w:pPr>
              <w:pStyle w:val="TableBody"/>
              <w:numPr>
                <w:ilvl w:val="0"/>
                <w:numId w:val="17"/>
              </w:numPr>
              <w:rPr>
                <w:b w:val="0"/>
                <w:bCs/>
                <w:color w:val="auto"/>
                <w:sz w:val="22"/>
              </w:rPr>
            </w:pPr>
            <w:r w:rsidRPr="00403FEA">
              <w:rPr>
                <w:b w:val="0"/>
                <w:bCs/>
                <w:color w:val="auto"/>
                <w:sz w:val="22"/>
              </w:rPr>
              <w:t>Restore the Chrome window by tapping on the Chrome icon that shows the web page when they hover the mouse over it.</w:t>
            </w:r>
          </w:p>
          <w:p w14:paraId="3D7FA5F5" w14:textId="77777777" w:rsidR="000735B1" w:rsidRPr="00403FEA" w:rsidRDefault="000735B1" w:rsidP="00DC4F81">
            <w:pPr>
              <w:pStyle w:val="TableBody"/>
              <w:numPr>
                <w:ilvl w:val="0"/>
                <w:numId w:val="16"/>
              </w:numPr>
              <w:rPr>
                <w:b w:val="0"/>
                <w:bCs/>
                <w:color w:val="auto"/>
                <w:sz w:val="22"/>
              </w:rPr>
            </w:pPr>
            <w:r w:rsidRPr="00403FEA">
              <w:rPr>
                <w:b w:val="0"/>
                <w:bCs/>
                <w:color w:val="auto"/>
                <w:sz w:val="22"/>
              </w:rPr>
              <w:t>As time permits, have students type in another website and explore it using the links and back button.</w:t>
            </w:r>
          </w:p>
          <w:p w14:paraId="1E5E1C22" w14:textId="650E7C4C" w:rsidR="000735B1" w:rsidRPr="000735B1" w:rsidRDefault="000735B1" w:rsidP="00DC4F81">
            <w:pPr>
              <w:pStyle w:val="TableBody"/>
              <w:numPr>
                <w:ilvl w:val="0"/>
                <w:numId w:val="16"/>
              </w:numPr>
              <w:rPr>
                <w:b w:val="0"/>
                <w:bCs/>
                <w:color w:val="auto"/>
                <w:szCs w:val="20"/>
              </w:rPr>
            </w:pPr>
            <w:r w:rsidRPr="00403FEA">
              <w:rPr>
                <w:b w:val="0"/>
                <w:bCs/>
                <w:color w:val="auto"/>
                <w:sz w:val="22"/>
              </w:rPr>
              <w:t>Close Chrome by tapping the close button (x) in the upper right corner.</w:t>
            </w:r>
          </w:p>
        </w:tc>
        <w:tc>
          <w:tcPr>
            <w:tcW w:w="1286" w:type="dxa"/>
          </w:tcPr>
          <w:p w14:paraId="1B6A1580" w14:textId="77777777" w:rsidR="000735B1" w:rsidRDefault="000735B1" w:rsidP="00403FEA">
            <w:pPr>
              <w:pStyle w:val="TableBody"/>
              <w:rPr>
                <w:lang w:eastAsia="ko-KR"/>
              </w:rPr>
            </w:pPr>
          </w:p>
        </w:tc>
      </w:tr>
      <w:tr w:rsidR="000735B1" w14:paraId="29DB14E6" w14:textId="77777777" w:rsidTr="00403FEA">
        <w:tc>
          <w:tcPr>
            <w:tcW w:w="8784" w:type="dxa"/>
            <w:tcBorders>
              <w:top w:val="single" w:sz="2" w:space="0" w:color="auto"/>
              <w:bottom w:val="single" w:sz="2" w:space="0" w:color="auto"/>
            </w:tcBorders>
          </w:tcPr>
          <w:p w14:paraId="38177308" w14:textId="65881407" w:rsidR="000735B1" w:rsidRPr="007E14FF" w:rsidRDefault="000735B1" w:rsidP="000735B1">
            <w:pPr>
              <w:pStyle w:val="TableBody"/>
              <w:rPr>
                <w:rFonts w:asciiTheme="minorHAnsi" w:hAnsiTheme="minorHAnsi"/>
                <w:b w:val="0"/>
                <w:bCs/>
                <w:color w:val="auto"/>
                <w:szCs w:val="20"/>
              </w:rPr>
            </w:pPr>
            <w:r w:rsidRPr="007E14FF">
              <w:rPr>
                <w:rFonts w:asciiTheme="minorHAnsi" w:hAnsiTheme="minorHAnsi"/>
                <w:color w:val="233E70"/>
                <w:sz w:val="28"/>
                <w:szCs w:val="28"/>
              </w:rPr>
              <w:lastRenderedPageBreak/>
              <w:t>EVALUATION</w:t>
            </w:r>
          </w:p>
        </w:tc>
        <w:tc>
          <w:tcPr>
            <w:tcW w:w="1286" w:type="dxa"/>
          </w:tcPr>
          <w:p w14:paraId="76A4C309" w14:textId="77777777" w:rsidR="000735B1" w:rsidRDefault="000735B1" w:rsidP="00403FEA">
            <w:pPr>
              <w:pStyle w:val="TableBody"/>
              <w:rPr>
                <w:lang w:eastAsia="ko-KR"/>
              </w:rPr>
            </w:pPr>
          </w:p>
        </w:tc>
      </w:tr>
      <w:tr w:rsidR="000735B1" w14:paraId="35A1D53D" w14:textId="77777777" w:rsidTr="00403FEA">
        <w:tc>
          <w:tcPr>
            <w:tcW w:w="8784" w:type="dxa"/>
            <w:tcBorders>
              <w:top w:val="single" w:sz="2" w:space="0" w:color="auto"/>
              <w:bottom w:val="single" w:sz="2" w:space="0" w:color="auto"/>
            </w:tcBorders>
          </w:tcPr>
          <w:p w14:paraId="2B1F7B48" w14:textId="77777777" w:rsidR="000735B1" w:rsidRPr="000735B1" w:rsidRDefault="000735B1" w:rsidP="00DC4F81">
            <w:pPr>
              <w:pStyle w:val="TableBody"/>
              <w:numPr>
                <w:ilvl w:val="0"/>
                <w:numId w:val="18"/>
              </w:numPr>
              <w:rPr>
                <w:b w:val="0"/>
                <w:bCs/>
                <w:color w:val="auto"/>
                <w:sz w:val="22"/>
              </w:rPr>
            </w:pPr>
            <w:r w:rsidRPr="000735B1">
              <w:rPr>
                <w:b w:val="0"/>
                <w:bCs/>
                <w:color w:val="auto"/>
                <w:sz w:val="22"/>
              </w:rPr>
              <w:t>Ask students to open Chrome and navigate to a web page address of your choice that you have written on the board.</w:t>
            </w:r>
          </w:p>
          <w:p w14:paraId="71C94D5F" w14:textId="77777777" w:rsidR="000735B1" w:rsidRPr="000735B1" w:rsidRDefault="000735B1" w:rsidP="00DC4F81">
            <w:pPr>
              <w:pStyle w:val="TableBody"/>
              <w:numPr>
                <w:ilvl w:val="0"/>
                <w:numId w:val="18"/>
              </w:numPr>
              <w:rPr>
                <w:b w:val="0"/>
                <w:bCs/>
                <w:color w:val="auto"/>
                <w:sz w:val="22"/>
              </w:rPr>
            </w:pPr>
            <w:r w:rsidRPr="000735B1">
              <w:rPr>
                <w:b w:val="0"/>
                <w:bCs/>
                <w:color w:val="auto"/>
                <w:sz w:val="22"/>
              </w:rPr>
              <w:t>Ask them to click on a text link.</w:t>
            </w:r>
          </w:p>
          <w:p w14:paraId="52AA3C02" w14:textId="77777777" w:rsidR="000735B1" w:rsidRPr="000735B1" w:rsidRDefault="000735B1" w:rsidP="00DC4F81">
            <w:pPr>
              <w:pStyle w:val="TableBody"/>
              <w:numPr>
                <w:ilvl w:val="0"/>
                <w:numId w:val="18"/>
              </w:numPr>
              <w:rPr>
                <w:b w:val="0"/>
                <w:bCs/>
                <w:color w:val="auto"/>
                <w:sz w:val="22"/>
              </w:rPr>
            </w:pPr>
            <w:r w:rsidRPr="000735B1">
              <w:rPr>
                <w:b w:val="0"/>
                <w:bCs/>
                <w:color w:val="auto"/>
                <w:sz w:val="22"/>
              </w:rPr>
              <w:t>Ask them to go back to the first web page.</w:t>
            </w:r>
          </w:p>
          <w:p w14:paraId="54BD934B" w14:textId="67CCF45D" w:rsidR="000735B1" w:rsidRPr="000735B1" w:rsidRDefault="000735B1" w:rsidP="00DC4F81">
            <w:pPr>
              <w:pStyle w:val="TableBody"/>
              <w:numPr>
                <w:ilvl w:val="0"/>
                <w:numId w:val="18"/>
              </w:numPr>
              <w:rPr>
                <w:b w:val="0"/>
                <w:bCs/>
                <w:color w:val="auto"/>
                <w:szCs w:val="20"/>
              </w:rPr>
            </w:pPr>
            <w:r w:rsidRPr="000735B1">
              <w:rPr>
                <w:b w:val="0"/>
                <w:bCs/>
                <w:color w:val="auto"/>
                <w:sz w:val="22"/>
              </w:rPr>
              <w:t>Ask them to close Chrome.</w:t>
            </w:r>
          </w:p>
        </w:tc>
        <w:tc>
          <w:tcPr>
            <w:tcW w:w="1286" w:type="dxa"/>
          </w:tcPr>
          <w:p w14:paraId="07C898FD" w14:textId="77777777" w:rsidR="000735B1" w:rsidRDefault="000735B1" w:rsidP="00403FEA">
            <w:pPr>
              <w:pStyle w:val="TableBody"/>
              <w:rPr>
                <w:lang w:eastAsia="ko-KR"/>
              </w:rPr>
            </w:pPr>
          </w:p>
        </w:tc>
      </w:tr>
      <w:tr w:rsidR="000735B1" w14:paraId="4F0C1E21" w14:textId="77777777" w:rsidTr="00403FEA">
        <w:tc>
          <w:tcPr>
            <w:tcW w:w="8784" w:type="dxa"/>
            <w:tcBorders>
              <w:top w:val="single" w:sz="2" w:space="0" w:color="auto"/>
              <w:bottom w:val="single" w:sz="2" w:space="0" w:color="auto"/>
            </w:tcBorders>
          </w:tcPr>
          <w:p w14:paraId="1C7E48E6" w14:textId="6757DC6B" w:rsidR="000735B1" w:rsidRPr="007E14FF" w:rsidRDefault="000735B1" w:rsidP="000735B1">
            <w:pPr>
              <w:pStyle w:val="TableBody"/>
              <w:rPr>
                <w:rFonts w:asciiTheme="minorHAnsi" w:hAnsiTheme="minorHAnsi"/>
                <w:b w:val="0"/>
                <w:bCs/>
                <w:color w:val="auto"/>
                <w:szCs w:val="20"/>
              </w:rPr>
            </w:pPr>
            <w:r w:rsidRPr="007E14FF">
              <w:rPr>
                <w:rFonts w:asciiTheme="minorHAnsi" w:hAnsiTheme="minorHAnsi"/>
                <w:color w:val="233E70"/>
                <w:sz w:val="28"/>
                <w:szCs w:val="28"/>
              </w:rPr>
              <w:t>Differentiation Resources to Meet Diverse Learner Needs</w:t>
            </w:r>
          </w:p>
        </w:tc>
        <w:tc>
          <w:tcPr>
            <w:tcW w:w="1286" w:type="dxa"/>
          </w:tcPr>
          <w:p w14:paraId="33BF5AD3" w14:textId="77777777" w:rsidR="000735B1" w:rsidRDefault="000735B1" w:rsidP="00403FEA">
            <w:pPr>
              <w:pStyle w:val="TableBody"/>
              <w:rPr>
                <w:lang w:eastAsia="ko-KR"/>
              </w:rPr>
            </w:pPr>
          </w:p>
        </w:tc>
      </w:tr>
      <w:tr w:rsidR="000735B1" w14:paraId="3046CE9B" w14:textId="77777777" w:rsidTr="00403FEA">
        <w:trPr>
          <w:trHeight w:val="2123"/>
        </w:trPr>
        <w:tc>
          <w:tcPr>
            <w:tcW w:w="8784" w:type="dxa"/>
            <w:tcBorders>
              <w:top w:val="single" w:sz="2" w:space="0" w:color="auto"/>
            </w:tcBorders>
          </w:tcPr>
          <w:p w14:paraId="2B457FFF" w14:textId="6313F07E" w:rsidR="000735B1" w:rsidRPr="000735B1" w:rsidRDefault="000735B1" w:rsidP="00DC4F81">
            <w:pPr>
              <w:pStyle w:val="TableBody"/>
              <w:numPr>
                <w:ilvl w:val="0"/>
                <w:numId w:val="19"/>
              </w:numPr>
              <w:rPr>
                <w:b w:val="0"/>
                <w:bCs/>
                <w:color w:val="auto"/>
                <w:sz w:val="22"/>
              </w:rPr>
            </w:pPr>
            <w:r w:rsidRPr="000735B1">
              <w:rPr>
                <w:b w:val="0"/>
                <w:bCs/>
                <w:color w:val="auto"/>
                <w:sz w:val="22"/>
              </w:rPr>
              <w:t xml:space="preserve">For additional instruction and practice with Google Chrome, use </w:t>
            </w:r>
            <w:hyperlink r:id="rId11" w:tooltip="A link to the skill blox learning dot organized page. The box on the left reads, I'm a student, and shows the option to view skill blox. The box on the right reads, I'm a teacher, and the log in button." w:history="1">
              <w:proofErr w:type="spellStart"/>
              <w:r w:rsidRPr="000735B1">
                <w:rPr>
                  <w:b w:val="0"/>
                  <w:bCs/>
                  <w:color w:val="auto"/>
                  <w:sz w:val="22"/>
                </w:rPr>
                <w:t>Skillblox</w:t>
              </w:r>
              <w:proofErr w:type="spellEnd"/>
            </w:hyperlink>
            <w:r w:rsidRPr="000735B1">
              <w:rPr>
                <w:b w:val="0"/>
                <w:bCs/>
                <w:color w:val="auto"/>
                <w:sz w:val="22"/>
              </w:rPr>
              <w:t xml:space="preserve"> playlist </w:t>
            </w:r>
            <w:proofErr w:type="gramStart"/>
            <w:r w:rsidRPr="000735B1">
              <w:rPr>
                <w:b w:val="0"/>
                <w:bCs/>
                <w:color w:val="auto"/>
                <w:sz w:val="22"/>
              </w:rPr>
              <w:t>Browsing</w:t>
            </w:r>
            <w:proofErr w:type="gramEnd"/>
            <w:r w:rsidRPr="000735B1">
              <w:rPr>
                <w:b w:val="0"/>
                <w:bCs/>
                <w:color w:val="auto"/>
                <w:sz w:val="22"/>
              </w:rPr>
              <w:t xml:space="preserve"> in Chrome with access code </w:t>
            </w:r>
            <w:r w:rsidRPr="000735B1">
              <w:rPr>
                <w:bCs/>
                <w:color w:val="auto"/>
                <w:sz w:val="22"/>
              </w:rPr>
              <w:t>JRUG73</w:t>
            </w:r>
            <w:r w:rsidRPr="000735B1">
              <w:rPr>
                <w:b w:val="0"/>
                <w:bCs/>
                <w:color w:val="auto"/>
                <w:sz w:val="22"/>
              </w:rPr>
              <w:t>.</w:t>
            </w:r>
          </w:p>
          <w:p w14:paraId="1EECAAC9" w14:textId="244C15CF" w:rsidR="000735B1" w:rsidRPr="000735B1" w:rsidRDefault="000735B1" w:rsidP="00DC4F81">
            <w:pPr>
              <w:pStyle w:val="TableBody"/>
              <w:numPr>
                <w:ilvl w:val="0"/>
                <w:numId w:val="19"/>
              </w:numPr>
              <w:rPr>
                <w:b w:val="0"/>
                <w:bCs/>
                <w:color w:val="auto"/>
                <w:szCs w:val="20"/>
              </w:rPr>
            </w:pPr>
            <w:r w:rsidRPr="000735B1">
              <w:rPr>
                <w:b w:val="0"/>
                <w:bCs/>
                <w:color w:val="auto"/>
                <w:sz w:val="22"/>
              </w:rPr>
              <w:t>Have advanced students open up Chrome and WordPad or Word at the same time. Show them how to use ALT+TAB to switch between Chrome and Word. Tell them that this combination switches between open tabs on their computer. They can also use the taskbar to return to open applications.</w:t>
            </w:r>
          </w:p>
        </w:tc>
        <w:tc>
          <w:tcPr>
            <w:tcW w:w="1286" w:type="dxa"/>
          </w:tcPr>
          <w:p w14:paraId="7860AFD7" w14:textId="77777777" w:rsidR="000735B1" w:rsidRDefault="000735B1" w:rsidP="00403FEA">
            <w:pPr>
              <w:pStyle w:val="TableBody"/>
              <w:rPr>
                <w:lang w:eastAsia="ko-KR"/>
              </w:rPr>
            </w:pPr>
          </w:p>
        </w:tc>
      </w:tr>
    </w:tbl>
    <w:p w14:paraId="3BD6AEB8" w14:textId="7F4415FE" w:rsidR="005E216B" w:rsidRDefault="005E216B" w:rsidP="00C43BC6">
      <w:pPr>
        <w:widowControl w:val="0"/>
        <w:tabs>
          <w:tab w:val="left" w:pos="840"/>
          <w:tab w:val="left" w:pos="841"/>
        </w:tabs>
        <w:autoSpaceDE w:val="0"/>
        <w:autoSpaceDN w:val="0"/>
        <w:spacing w:line="276" w:lineRule="auto"/>
        <w:rPr>
          <w:spacing w:val="-2"/>
        </w:rPr>
      </w:pPr>
    </w:p>
    <w:p w14:paraId="38723903" w14:textId="77777777" w:rsidR="00A22C2D" w:rsidRPr="00EB5E31" w:rsidRDefault="00A22C2D" w:rsidP="00EB5E31">
      <w:pPr>
        <w:rPr>
          <w:sz w:val="2"/>
          <w:szCs w:val="2"/>
        </w:rPr>
      </w:pPr>
    </w:p>
    <w:sectPr w:rsidR="00A22C2D" w:rsidRPr="00EB5E31" w:rsidSect="00987C6E">
      <w:headerReference w:type="even" r:id="rId12"/>
      <w:headerReference w:type="default" r:id="rId13"/>
      <w:footerReference w:type="even" r:id="rId14"/>
      <w:footerReference w:type="default" r:id="rId15"/>
      <w:footerReference w:type="first" r:id="rId16"/>
      <w:type w:val="continuous"/>
      <w:pgSz w:w="12240" w:h="15840" w:code="1"/>
      <w:pgMar w:top="1440" w:right="1080" w:bottom="1080" w:left="1080" w:header="720"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A5C23" w14:textId="77777777" w:rsidR="007F52B4" w:rsidRDefault="007F52B4">
      <w:r>
        <w:separator/>
      </w:r>
    </w:p>
  </w:endnote>
  <w:endnote w:type="continuationSeparator" w:id="0">
    <w:p w14:paraId="5243F576" w14:textId="77777777" w:rsidR="007F52B4" w:rsidRDefault="007F5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charset w:val="00"/>
    <w:family w:val="swiss"/>
    <w:pitch w:val="variable"/>
    <w:sig w:usb0="03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6292E" w14:textId="491310F7" w:rsidR="00B915AD" w:rsidRPr="000C685E" w:rsidRDefault="00B915AD" w:rsidP="00B915AD">
    <w:pPr>
      <w:pStyle w:val="Footer"/>
      <w:tabs>
        <w:tab w:val="center" w:pos="5040"/>
        <w:tab w:val="right" w:pos="9990"/>
      </w:tabs>
      <w:rPr>
        <w:bCs/>
        <w:noProof/>
        <w:szCs w:val="22"/>
      </w:rPr>
    </w:pPr>
    <w:r w:rsidRPr="009F41E4">
      <w:rPr>
        <w:bCs/>
        <w:noProof/>
        <w:color w:val="17294B" w:themeColor="accent1" w:themeShade="80"/>
        <w:szCs w:val="22"/>
      </w:rPr>
      <w:t>Lesson 1</w:t>
    </w:r>
    <w:r>
      <w:rPr>
        <w:bCs/>
        <w:noProof/>
        <w:color w:val="17294B" w:themeColor="accent1" w:themeShade="80"/>
        <w:szCs w:val="22"/>
      </w:rPr>
      <w:t>3</w:t>
    </w:r>
    <w:r w:rsidRPr="009F41E4">
      <w:rPr>
        <w:bCs/>
        <w:noProof/>
        <w:color w:val="17294B" w:themeColor="accent1" w:themeShade="80"/>
        <w:szCs w:val="22"/>
      </w:rPr>
      <w:t>:</w:t>
    </w:r>
    <w:r>
      <w:rPr>
        <w:bCs/>
        <w:noProof/>
        <w:color w:val="17294B" w:themeColor="accent1" w:themeShade="80"/>
        <w:szCs w:val="22"/>
      </w:rPr>
      <w:t xml:space="preserve"> Using Google Chrome</w:t>
    </w:r>
    <w:r>
      <w:rPr>
        <w:bCs/>
        <w:noProof/>
        <w:color w:val="17294B" w:themeColor="accent1" w:themeShade="80"/>
        <w:szCs w:val="22"/>
      </w:rPr>
      <w:tab/>
    </w:r>
    <w:r w:rsidRPr="009F41E4">
      <w:rPr>
        <w:b/>
        <w:bCs/>
        <w:noProof/>
        <w:color w:val="17294B" w:themeColor="accent1" w:themeShade="80"/>
        <w:szCs w:val="22"/>
      </w:rPr>
      <w:fldChar w:fldCharType="begin"/>
    </w:r>
    <w:r w:rsidRPr="009F41E4">
      <w:rPr>
        <w:bCs/>
        <w:noProof/>
        <w:color w:val="17294B" w:themeColor="accent1" w:themeShade="80"/>
        <w:szCs w:val="22"/>
      </w:rPr>
      <w:instrText xml:space="preserve"> DATE \@ "M/d/yyyy" </w:instrText>
    </w:r>
    <w:r w:rsidRPr="009F41E4">
      <w:rPr>
        <w:b/>
        <w:bCs/>
        <w:noProof/>
        <w:color w:val="17294B" w:themeColor="accent1" w:themeShade="80"/>
        <w:szCs w:val="22"/>
      </w:rPr>
      <w:fldChar w:fldCharType="separate"/>
    </w:r>
    <w:r w:rsidR="000F47F0">
      <w:rPr>
        <w:bCs/>
        <w:noProof/>
        <w:color w:val="17294B" w:themeColor="accent1" w:themeShade="80"/>
        <w:szCs w:val="22"/>
      </w:rPr>
      <w:t>2/28/2023</w:t>
    </w:r>
    <w:r w:rsidRPr="009F41E4">
      <w:rPr>
        <w:b/>
        <w:bCs/>
        <w:noProof/>
        <w:color w:val="17294B" w:themeColor="accent1" w:themeShade="80"/>
        <w:szCs w:val="22"/>
      </w:rPr>
      <w:fldChar w:fldCharType="end"/>
    </w:r>
    <w:r>
      <w:rPr>
        <w:bCs/>
        <w:noProof/>
        <w:color w:val="17294B" w:themeColor="accent1" w:themeShade="80"/>
        <w:szCs w:val="22"/>
      </w:rPr>
      <w:tab/>
    </w:r>
    <w:r w:rsidRPr="009F41E4">
      <w:rPr>
        <w:b/>
        <w:bCs/>
        <w:color w:val="17294B" w:themeColor="accent1" w:themeShade="80"/>
        <w:szCs w:val="22"/>
      </w:rPr>
      <w:fldChar w:fldCharType="begin"/>
    </w:r>
    <w:r w:rsidRPr="009F41E4">
      <w:rPr>
        <w:bCs/>
        <w:color w:val="17294B" w:themeColor="accent1" w:themeShade="80"/>
        <w:szCs w:val="22"/>
      </w:rPr>
      <w:instrText xml:space="preserve"> PAGE   \* MERGEFORMAT </w:instrText>
    </w:r>
    <w:r w:rsidRPr="009F41E4">
      <w:rPr>
        <w:b/>
        <w:bCs/>
        <w:color w:val="17294B" w:themeColor="accent1" w:themeShade="80"/>
        <w:szCs w:val="22"/>
      </w:rPr>
      <w:fldChar w:fldCharType="separate"/>
    </w:r>
    <w:r w:rsidR="000F47F0" w:rsidRPr="000F47F0">
      <w:rPr>
        <w:b/>
        <w:bCs/>
        <w:noProof/>
        <w:color w:val="17294B" w:themeColor="accent1" w:themeShade="80"/>
        <w:szCs w:val="22"/>
      </w:rPr>
      <w:t>2</w:t>
    </w:r>
    <w:r w:rsidRPr="009F41E4">
      <w:rPr>
        <w:b/>
        <w:bCs/>
        <w:noProof/>
        <w:color w:val="17294B" w:themeColor="accent1" w:themeShade="80"/>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F47B95" w14:textId="461D687A" w:rsidR="00B915AD" w:rsidRPr="000C685E" w:rsidRDefault="00B915AD" w:rsidP="00B915AD">
    <w:pPr>
      <w:pStyle w:val="Footer"/>
      <w:tabs>
        <w:tab w:val="center" w:pos="5040"/>
        <w:tab w:val="right" w:pos="9990"/>
      </w:tabs>
      <w:rPr>
        <w:bCs/>
        <w:noProof/>
        <w:szCs w:val="22"/>
      </w:rPr>
    </w:pPr>
    <w:r w:rsidRPr="009F41E4">
      <w:rPr>
        <w:bCs/>
        <w:noProof/>
        <w:color w:val="17294B" w:themeColor="accent1" w:themeShade="80"/>
        <w:szCs w:val="22"/>
      </w:rPr>
      <w:t>Lesson 1</w:t>
    </w:r>
    <w:r>
      <w:rPr>
        <w:bCs/>
        <w:noProof/>
        <w:color w:val="17294B" w:themeColor="accent1" w:themeShade="80"/>
        <w:szCs w:val="22"/>
      </w:rPr>
      <w:t>3</w:t>
    </w:r>
    <w:r w:rsidRPr="009F41E4">
      <w:rPr>
        <w:bCs/>
        <w:noProof/>
        <w:color w:val="17294B" w:themeColor="accent1" w:themeShade="80"/>
        <w:szCs w:val="22"/>
      </w:rPr>
      <w:t>:</w:t>
    </w:r>
    <w:r>
      <w:rPr>
        <w:bCs/>
        <w:noProof/>
        <w:color w:val="17294B" w:themeColor="accent1" w:themeShade="80"/>
        <w:szCs w:val="22"/>
      </w:rPr>
      <w:t xml:space="preserve"> Using Google Chrome</w:t>
    </w:r>
    <w:r>
      <w:rPr>
        <w:bCs/>
        <w:noProof/>
        <w:color w:val="17294B" w:themeColor="accent1" w:themeShade="80"/>
        <w:szCs w:val="22"/>
      </w:rPr>
      <w:tab/>
    </w:r>
    <w:r w:rsidRPr="009F41E4">
      <w:rPr>
        <w:b/>
        <w:bCs/>
        <w:noProof/>
        <w:color w:val="17294B" w:themeColor="accent1" w:themeShade="80"/>
        <w:szCs w:val="22"/>
      </w:rPr>
      <w:fldChar w:fldCharType="begin"/>
    </w:r>
    <w:r w:rsidRPr="009F41E4">
      <w:rPr>
        <w:bCs/>
        <w:noProof/>
        <w:color w:val="17294B" w:themeColor="accent1" w:themeShade="80"/>
        <w:szCs w:val="22"/>
      </w:rPr>
      <w:instrText xml:space="preserve"> DATE \@ "M/d/yyyy" </w:instrText>
    </w:r>
    <w:r w:rsidRPr="009F41E4">
      <w:rPr>
        <w:b/>
        <w:bCs/>
        <w:noProof/>
        <w:color w:val="17294B" w:themeColor="accent1" w:themeShade="80"/>
        <w:szCs w:val="22"/>
      </w:rPr>
      <w:fldChar w:fldCharType="separate"/>
    </w:r>
    <w:r w:rsidR="000F47F0">
      <w:rPr>
        <w:bCs/>
        <w:noProof/>
        <w:color w:val="17294B" w:themeColor="accent1" w:themeShade="80"/>
        <w:szCs w:val="22"/>
      </w:rPr>
      <w:t>2/28/2023</w:t>
    </w:r>
    <w:r w:rsidRPr="009F41E4">
      <w:rPr>
        <w:b/>
        <w:bCs/>
        <w:noProof/>
        <w:color w:val="17294B" w:themeColor="accent1" w:themeShade="80"/>
        <w:szCs w:val="22"/>
      </w:rPr>
      <w:fldChar w:fldCharType="end"/>
    </w:r>
    <w:r>
      <w:rPr>
        <w:bCs/>
        <w:noProof/>
        <w:color w:val="17294B" w:themeColor="accent1" w:themeShade="80"/>
        <w:szCs w:val="22"/>
      </w:rPr>
      <w:tab/>
    </w:r>
    <w:r w:rsidRPr="009F41E4">
      <w:rPr>
        <w:b/>
        <w:bCs/>
        <w:color w:val="17294B" w:themeColor="accent1" w:themeShade="80"/>
        <w:szCs w:val="22"/>
      </w:rPr>
      <w:fldChar w:fldCharType="begin"/>
    </w:r>
    <w:r w:rsidRPr="009F41E4">
      <w:rPr>
        <w:bCs/>
        <w:color w:val="17294B" w:themeColor="accent1" w:themeShade="80"/>
        <w:szCs w:val="22"/>
      </w:rPr>
      <w:instrText xml:space="preserve"> PAGE   \* MERGEFORMAT </w:instrText>
    </w:r>
    <w:r w:rsidRPr="009F41E4">
      <w:rPr>
        <w:b/>
        <w:bCs/>
        <w:color w:val="17294B" w:themeColor="accent1" w:themeShade="80"/>
        <w:szCs w:val="22"/>
      </w:rPr>
      <w:fldChar w:fldCharType="separate"/>
    </w:r>
    <w:r w:rsidR="000F47F0" w:rsidRPr="000F47F0">
      <w:rPr>
        <w:b/>
        <w:bCs/>
        <w:noProof/>
        <w:color w:val="17294B" w:themeColor="accent1" w:themeShade="80"/>
        <w:szCs w:val="22"/>
      </w:rPr>
      <w:t>3</w:t>
    </w:r>
    <w:r w:rsidRPr="009F41E4">
      <w:rPr>
        <w:b/>
        <w:bCs/>
        <w:noProof/>
        <w:color w:val="17294B" w:themeColor="accent1" w:themeShade="80"/>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1EFE4" w14:textId="3E3C8E6F" w:rsidR="00B915AD" w:rsidRPr="000C685E" w:rsidRDefault="00B915AD" w:rsidP="00B915AD">
    <w:pPr>
      <w:pStyle w:val="Footer"/>
      <w:tabs>
        <w:tab w:val="center" w:pos="5040"/>
        <w:tab w:val="right" w:pos="9990"/>
      </w:tabs>
      <w:rPr>
        <w:bCs/>
        <w:noProof/>
        <w:szCs w:val="22"/>
      </w:rPr>
    </w:pPr>
    <w:r w:rsidRPr="009F41E4">
      <w:rPr>
        <w:bCs/>
        <w:noProof/>
        <w:color w:val="17294B" w:themeColor="accent1" w:themeShade="80"/>
        <w:szCs w:val="22"/>
      </w:rPr>
      <w:t>Lesson 1</w:t>
    </w:r>
    <w:r>
      <w:rPr>
        <w:bCs/>
        <w:noProof/>
        <w:color w:val="17294B" w:themeColor="accent1" w:themeShade="80"/>
        <w:szCs w:val="22"/>
      </w:rPr>
      <w:t>3</w:t>
    </w:r>
    <w:r w:rsidRPr="009F41E4">
      <w:rPr>
        <w:bCs/>
        <w:noProof/>
        <w:color w:val="17294B" w:themeColor="accent1" w:themeShade="80"/>
        <w:szCs w:val="22"/>
      </w:rPr>
      <w:t>:</w:t>
    </w:r>
    <w:r>
      <w:rPr>
        <w:bCs/>
        <w:noProof/>
        <w:color w:val="17294B" w:themeColor="accent1" w:themeShade="80"/>
        <w:szCs w:val="22"/>
      </w:rPr>
      <w:t xml:space="preserve"> Using Google Chrome</w:t>
    </w:r>
    <w:r>
      <w:rPr>
        <w:bCs/>
        <w:noProof/>
        <w:color w:val="17294B" w:themeColor="accent1" w:themeShade="80"/>
        <w:szCs w:val="22"/>
      </w:rPr>
      <w:tab/>
    </w:r>
    <w:r w:rsidRPr="009F41E4">
      <w:rPr>
        <w:b/>
        <w:bCs/>
        <w:noProof/>
        <w:color w:val="17294B" w:themeColor="accent1" w:themeShade="80"/>
        <w:szCs w:val="22"/>
      </w:rPr>
      <w:fldChar w:fldCharType="begin"/>
    </w:r>
    <w:r w:rsidRPr="009F41E4">
      <w:rPr>
        <w:bCs/>
        <w:noProof/>
        <w:color w:val="17294B" w:themeColor="accent1" w:themeShade="80"/>
        <w:szCs w:val="22"/>
      </w:rPr>
      <w:instrText xml:space="preserve"> DATE \@ "M/d/yyyy" </w:instrText>
    </w:r>
    <w:r w:rsidRPr="009F41E4">
      <w:rPr>
        <w:b/>
        <w:bCs/>
        <w:noProof/>
        <w:color w:val="17294B" w:themeColor="accent1" w:themeShade="80"/>
        <w:szCs w:val="22"/>
      </w:rPr>
      <w:fldChar w:fldCharType="separate"/>
    </w:r>
    <w:r w:rsidR="000F47F0">
      <w:rPr>
        <w:bCs/>
        <w:noProof/>
        <w:color w:val="17294B" w:themeColor="accent1" w:themeShade="80"/>
        <w:szCs w:val="22"/>
      </w:rPr>
      <w:t>2/28/2023</w:t>
    </w:r>
    <w:r w:rsidRPr="009F41E4">
      <w:rPr>
        <w:b/>
        <w:bCs/>
        <w:noProof/>
        <w:color w:val="17294B" w:themeColor="accent1" w:themeShade="80"/>
        <w:szCs w:val="22"/>
      </w:rPr>
      <w:fldChar w:fldCharType="end"/>
    </w:r>
    <w:r>
      <w:rPr>
        <w:bCs/>
        <w:noProof/>
        <w:color w:val="17294B" w:themeColor="accent1" w:themeShade="80"/>
        <w:szCs w:val="22"/>
      </w:rPr>
      <w:tab/>
    </w:r>
    <w:r w:rsidRPr="009F41E4">
      <w:rPr>
        <w:b/>
        <w:bCs/>
        <w:color w:val="17294B" w:themeColor="accent1" w:themeShade="80"/>
        <w:szCs w:val="22"/>
      </w:rPr>
      <w:fldChar w:fldCharType="begin"/>
    </w:r>
    <w:r w:rsidRPr="009F41E4">
      <w:rPr>
        <w:bCs/>
        <w:color w:val="17294B" w:themeColor="accent1" w:themeShade="80"/>
        <w:szCs w:val="22"/>
      </w:rPr>
      <w:instrText xml:space="preserve"> PAGE   \* MERGEFORMAT </w:instrText>
    </w:r>
    <w:r w:rsidRPr="009F41E4">
      <w:rPr>
        <w:b/>
        <w:bCs/>
        <w:color w:val="17294B" w:themeColor="accent1" w:themeShade="80"/>
        <w:szCs w:val="22"/>
      </w:rPr>
      <w:fldChar w:fldCharType="separate"/>
    </w:r>
    <w:r w:rsidR="000F47F0" w:rsidRPr="000F47F0">
      <w:rPr>
        <w:b/>
        <w:bCs/>
        <w:noProof/>
        <w:color w:val="17294B" w:themeColor="accent1" w:themeShade="80"/>
        <w:szCs w:val="22"/>
      </w:rPr>
      <w:t>1</w:t>
    </w:r>
    <w:r w:rsidRPr="009F41E4">
      <w:rPr>
        <w:b/>
        <w:bCs/>
        <w:noProof/>
        <w:color w:val="17294B" w:themeColor="accent1" w:themeShade="80"/>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0364CC" w14:textId="77777777" w:rsidR="007F52B4" w:rsidRDefault="007F52B4">
      <w:r>
        <w:separator/>
      </w:r>
    </w:p>
  </w:footnote>
  <w:footnote w:type="continuationSeparator" w:id="0">
    <w:p w14:paraId="3B9F80C7" w14:textId="77777777" w:rsidR="007F52B4" w:rsidRDefault="007F52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48DB1B" w14:textId="77777777" w:rsidR="000735B1" w:rsidRPr="00320CD8" w:rsidRDefault="000735B1" w:rsidP="000735B1">
    <w:pPr>
      <w:tabs>
        <w:tab w:val="center" w:pos="5175"/>
        <w:tab w:val="left" w:pos="8235"/>
      </w:tabs>
      <w:spacing w:after="120"/>
      <w:rPr>
        <w:b/>
        <w:color w:val="17294B" w:themeColor="accent1" w:themeShade="80"/>
        <w:sz w:val="28"/>
        <w:szCs w:val="28"/>
      </w:rPr>
    </w:pPr>
    <w:r w:rsidRPr="009F41E4">
      <w:rPr>
        <w:color w:val="17294B" w:themeColor="accent1" w:themeShade="80"/>
        <w:sz w:val="36"/>
        <w:szCs w:val="36"/>
      </w:rPr>
      <w:t>Lesson 1</w:t>
    </w:r>
    <w:r>
      <w:rPr>
        <w:color w:val="17294B" w:themeColor="accent1" w:themeShade="80"/>
        <w:sz w:val="36"/>
        <w:szCs w:val="36"/>
      </w:rPr>
      <w:t>3</w:t>
    </w:r>
    <w:r w:rsidRPr="009F41E4">
      <w:rPr>
        <w:color w:val="17294B" w:themeColor="accent1" w:themeShade="80"/>
        <w:sz w:val="36"/>
        <w:szCs w:val="36"/>
      </w:rPr>
      <w:t xml:space="preserve">: </w:t>
    </w:r>
    <w:r>
      <w:rPr>
        <w:color w:val="17294B" w:themeColor="accent1" w:themeShade="80"/>
        <w:sz w:val="36"/>
        <w:szCs w:val="36"/>
      </w:rPr>
      <w:t>Using Google Chrom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DFF17" w14:textId="4822DD02" w:rsidR="000735B1" w:rsidRPr="000735B1" w:rsidRDefault="000735B1" w:rsidP="000735B1">
    <w:pPr>
      <w:tabs>
        <w:tab w:val="center" w:pos="5175"/>
        <w:tab w:val="left" w:pos="8235"/>
      </w:tabs>
      <w:spacing w:after="120"/>
      <w:rPr>
        <w:b/>
        <w:color w:val="17294B" w:themeColor="accent1" w:themeShade="80"/>
        <w:sz w:val="28"/>
        <w:szCs w:val="28"/>
      </w:rPr>
    </w:pPr>
    <w:r w:rsidRPr="009F41E4">
      <w:rPr>
        <w:color w:val="17294B" w:themeColor="accent1" w:themeShade="80"/>
        <w:sz w:val="36"/>
        <w:szCs w:val="36"/>
      </w:rPr>
      <w:t>Lesson 1</w:t>
    </w:r>
    <w:r>
      <w:rPr>
        <w:color w:val="17294B" w:themeColor="accent1" w:themeShade="80"/>
        <w:sz w:val="36"/>
        <w:szCs w:val="36"/>
      </w:rPr>
      <w:t>3</w:t>
    </w:r>
    <w:r w:rsidRPr="009F41E4">
      <w:rPr>
        <w:color w:val="17294B" w:themeColor="accent1" w:themeShade="80"/>
        <w:sz w:val="36"/>
        <w:szCs w:val="36"/>
      </w:rPr>
      <w:t xml:space="preserve">: </w:t>
    </w:r>
    <w:r>
      <w:rPr>
        <w:color w:val="17294B" w:themeColor="accent1" w:themeShade="80"/>
        <w:sz w:val="36"/>
        <w:szCs w:val="36"/>
      </w:rPr>
      <w:t>Using Google Chrom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C287B"/>
    <w:multiLevelType w:val="hybridMultilevel"/>
    <w:tmpl w:val="5CB28E16"/>
    <w:lvl w:ilvl="0" w:tplc="85CC52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55C4BB9"/>
    <w:multiLevelType w:val="hybridMultilevel"/>
    <w:tmpl w:val="9162E1A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2FC307FA"/>
    <w:multiLevelType w:val="hybridMultilevel"/>
    <w:tmpl w:val="777C563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2FCB4446"/>
    <w:multiLevelType w:val="hybridMultilevel"/>
    <w:tmpl w:val="C5EC7B6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32B460F9"/>
    <w:multiLevelType w:val="hybridMultilevel"/>
    <w:tmpl w:val="F54AD97C"/>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33B96BF0"/>
    <w:multiLevelType w:val="hybridMultilevel"/>
    <w:tmpl w:val="63B6CFB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47F66569"/>
    <w:multiLevelType w:val="hybridMultilevel"/>
    <w:tmpl w:val="5756F03A"/>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4FF35BF0"/>
    <w:multiLevelType w:val="hybridMultilevel"/>
    <w:tmpl w:val="B9FC6844"/>
    <w:lvl w:ilvl="0" w:tplc="29FE7EC2">
      <w:start w:val="1"/>
      <w:numFmt w:val="bullet"/>
      <w:lvlText w:val=""/>
      <w:lvlJc w:val="left"/>
      <w:pPr>
        <w:ind w:left="360" w:hanging="360"/>
      </w:pPr>
      <w:rPr>
        <w:rFonts w:ascii="Symbol" w:hAnsi="Symbol" w:hint="default"/>
        <w:color w:val="000000" w:themeColor="text1"/>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58237B9F"/>
    <w:multiLevelType w:val="hybridMultilevel"/>
    <w:tmpl w:val="87AE93C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58696FE1"/>
    <w:multiLevelType w:val="hybridMultilevel"/>
    <w:tmpl w:val="A0DA5136"/>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5E604339"/>
    <w:multiLevelType w:val="hybridMultilevel"/>
    <w:tmpl w:val="6CD8F48A"/>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1413761"/>
    <w:multiLevelType w:val="hybridMultilevel"/>
    <w:tmpl w:val="95985EBE"/>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62CD1595"/>
    <w:multiLevelType w:val="hybridMultilevel"/>
    <w:tmpl w:val="37C846D4"/>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63B2688E"/>
    <w:multiLevelType w:val="hybridMultilevel"/>
    <w:tmpl w:val="BB901D3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6A767440"/>
    <w:multiLevelType w:val="hybridMultilevel"/>
    <w:tmpl w:val="FF1EEFE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6D2623CA"/>
    <w:multiLevelType w:val="hybridMultilevel"/>
    <w:tmpl w:val="6D060688"/>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726A1315"/>
    <w:multiLevelType w:val="hybridMultilevel"/>
    <w:tmpl w:val="8E6680F4"/>
    <w:lvl w:ilvl="0" w:tplc="29FE7EC2">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0064CD"/>
    <w:multiLevelType w:val="hybridMultilevel"/>
    <w:tmpl w:val="B4780A50"/>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7B7B73AE"/>
    <w:multiLevelType w:val="hybridMultilevel"/>
    <w:tmpl w:val="680AB8D2"/>
    <w:lvl w:ilvl="0" w:tplc="29FE7EC2">
      <w:start w:val="1"/>
      <w:numFmt w:val="bullet"/>
      <w:lvlText w:val=""/>
      <w:lvlJc w:val="left"/>
      <w:pPr>
        <w:ind w:left="360" w:hanging="360"/>
      </w:pPr>
      <w:rPr>
        <w:rFonts w:ascii="Symbol" w:hAnsi="Symbol" w:hint="default"/>
        <w:color w:val="000000" w:themeColor="text1"/>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2"/>
  </w:num>
  <w:num w:numId="4">
    <w:abstractNumId w:val="15"/>
  </w:num>
  <w:num w:numId="5">
    <w:abstractNumId w:val="6"/>
  </w:num>
  <w:num w:numId="6">
    <w:abstractNumId w:val="7"/>
  </w:num>
  <w:num w:numId="7">
    <w:abstractNumId w:val="9"/>
  </w:num>
  <w:num w:numId="8">
    <w:abstractNumId w:val="3"/>
  </w:num>
  <w:num w:numId="9">
    <w:abstractNumId w:val="13"/>
  </w:num>
  <w:num w:numId="10">
    <w:abstractNumId w:val="18"/>
  </w:num>
  <w:num w:numId="11">
    <w:abstractNumId w:val="8"/>
  </w:num>
  <w:num w:numId="12">
    <w:abstractNumId w:val="11"/>
  </w:num>
  <w:num w:numId="13">
    <w:abstractNumId w:val="10"/>
  </w:num>
  <w:num w:numId="14">
    <w:abstractNumId w:val="14"/>
  </w:num>
  <w:num w:numId="15">
    <w:abstractNumId w:val="0"/>
  </w:num>
  <w:num w:numId="16">
    <w:abstractNumId w:val="1"/>
  </w:num>
  <w:num w:numId="17">
    <w:abstractNumId w:val="16"/>
  </w:num>
  <w:num w:numId="18">
    <w:abstractNumId w:val="12"/>
  </w:num>
  <w:num w:numId="19">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NLI0MLE0Nzc3NDZQ0lEKTi0uzszPAykwNqwFAIWpTLYtAAAA"/>
  </w:docVars>
  <w:rsids>
    <w:rsidRoot w:val="00432C60"/>
    <w:rsid w:val="00006CED"/>
    <w:rsid w:val="00010E79"/>
    <w:rsid w:val="0001312A"/>
    <w:rsid w:val="00013155"/>
    <w:rsid w:val="0003647C"/>
    <w:rsid w:val="00037C16"/>
    <w:rsid w:val="00056FD2"/>
    <w:rsid w:val="000735B1"/>
    <w:rsid w:val="00083924"/>
    <w:rsid w:val="0008615B"/>
    <w:rsid w:val="00087C54"/>
    <w:rsid w:val="000A004D"/>
    <w:rsid w:val="000A70C0"/>
    <w:rsid w:val="000C0308"/>
    <w:rsid w:val="000C178C"/>
    <w:rsid w:val="000F47F0"/>
    <w:rsid w:val="001106D8"/>
    <w:rsid w:val="00116B54"/>
    <w:rsid w:val="00141130"/>
    <w:rsid w:val="0015599C"/>
    <w:rsid w:val="00162D6C"/>
    <w:rsid w:val="0019422D"/>
    <w:rsid w:val="00196277"/>
    <w:rsid w:val="00197F73"/>
    <w:rsid w:val="001B13DD"/>
    <w:rsid w:val="001C7ACE"/>
    <w:rsid w:val="001D0A18"/>
    <w:rsid w:val="001D22FA"/>
    <w:rsid w:val="001D3BE1"/>
    <w:rsid w:val="001D5D80"/>
    <w:rsid w:val="00210CA8"/>
    <w:rsid w:val="002137C9"/>
    <w:rsid w:val="00216E06"/>
    <w:rsid w:val="00236ADC"/>
    <w:rsid w:val="00251F9A"/>
    <w:rsid w:val="00280188"/>
    <w:rsid w:val="00285974"/>
    <w:rsid w:val="00286357"/>
    <w:rsid w:val="002B34FE"/>
    <w:rsid w:val="002B5081"/>
    <w:rsid w:val="00304480"/>
    <w:rsid w:val="003111C5"/>
    <w:rsid w:val="00320CD8"/>
    <w:rsid w:val="00324C03"/>
    <w:rsid w:val="00376562"/>
    <w:rsid w:val="0038534C"/>
    <w:rsid w:val="003C474F"/>
    <w:rsid w:val="003C4A13"/>
    <w:rsid w:val="003C4D8B"/>
    <w:rsid w:val="00403FEA"/>
    <w:rsid w:val="004134E0"/>
    <w:rsid w:val="004148BB"/>
    <w:rsid w:val="00425309"/>
    <w:rsid w:val="0043225E"/>
    <w:rsid w:val="00432C60"/>
    <w:rsid w:val="0043438C"/>
    <w:rsid w:val="00450394"/>
    <w:rsid w:val="00450F86"/>
    <w:rsid w:val="004519EC"/>
    <w:rsid w:val="00454F3F"/>
    <w:rsid w:val="00466C36"/>
    <w:rsid w:val="00485C41"/>
    <w:rsid w:val="00494FB1"/>
    <w:rsid w:val="004A3D6C"/>
    <w:rsid w:val="004F1A30"/>
    <w:rsid w:val="004F5652"/>
    <w:rsid w:val="00512A7F"/>
    <w:rsid w:val="00524CD4"/>
    <w:rsid w:val="005261FE"/>
    <w:rsid w:val="00530917"/>
    <w:rsid w:val="0053102F"/>
    <w:rsid w:val="00552C0F"/>
    <w:rsid w:val="00572D49"/>
    <w:rsid w:val="00587D4B"/>
    <w:rsid w:val="00593BED"/>
    <w:rsid w:val="005C7659"/>
    <w:rsid w:val="005E216B"/>
    <w:rsid w:val="005F0875"/>
    <w:rsid w:val="00603075"/>
    <w:rsid w:val="006045E0"/>
    <w:rsid w:val="00685FC1"/>
    <w:rsid w:val="006A5D52"/>
    <w:rsid w:val="006C7B9A"/>
    <w:rsid w:val="006E7DD7"/>
    <w:rsid w:val="00706AEA"/>
    <w:rsid w:val="00714DFE"/>
    <w:rsid w:val="007536CB"/>
    <w:rsid w:val="00782914"/>
    <w:rsid w:val="0079316B"/>
    <w:rsid w:val="007D5E04"/>
    <w:rsid w:val="007E14FF"/>
    <w:rsid w:val="007F52B4"/>
    <w:rsid w:val="0080531D"/>
    <w:rsid w:val="00806137"/>
    <w:rsid w:val="00856942"/>
    <w:rsid w:val="00864A8B"/>
    <w:rsid w:val="0087226E"/>
    <w:rsid w:val="00873E1F"/>
    <w:rsid w:val="00876D75"/>
    <w:rsid w:val="008916D1"/>
    <w:rsid w:val="008977AF"/>
    <w:rsid w:val="008B172D"/>
    <w:rsid w:val="008F5AE6"/>
    <w:rsid w:val="00907CEE"/>
    <w:rsid w:val="00912B0D"/>
    <w:rsid w:val="009329C2"/>
    <w:rsid w:val="00943D3A"/>
    <w:rsid w:val="00952EA1"/>
    <w:rsid w:val="00977936"/>
    <w:rsid w:val="00987C6E"/>
    <w:rsid w:val="009A0EE7"/>
    <w:rsid w:val="009B087F"/>
    <w:rsid w:val="009B15C3"/>
    <w:rsid w:val="009B5EF7"/>
    <w:rsid w:val="009C0D8E"/>
    <w:rsid w:val="009C5116"/>
    <w:rsid w:val="009D14B7"/>
    <w:rsid w:val="009E4469"/>
    <w:rsid w:val="009F41E4"/>
    <w:rsid w:val="00A10090"/>
    <w:rsid w:val="00A16854"/>
    <w:rsid w:val="00A16EE6"/>
    <w:rsid w:val="00A22C2D"/>
    <w:rsid w:val="00A463B3"/>
    <w:rsid w:val="00A5310F"/>
    <w:rsid w:val="00A655C3"/>
    <w:rsid w:val="00A71D2D"/>
    <w:rsid w:val="00A744D3"/>
    <w:rsid w:val="00A81DD3"/>
    <w:rsid w:val="00A90B92"/>
    <w:rsid w:val="00A96F2C"/>
    <w:rsid w:val="00AA51E9"/>
    <w:rsid w:val="00AE6319"/>
    <w:rsid w:val="00B03285"/>
    <w:rsid w:val="00B21A12"/>
    <w:rsid w:val="00B26224"/>
    <w:rsid w:val="00B43857"/>
    <w:rsid w:val="00B51B1F"/>
    <w:rsid w:val="00B53E7D"/>
    <w:rsid w:val="00B54F45"/>
    <w:rsid w:val="00B564C5"/>
    <w:rsid w:val="00B663A8"/>
    <w:rsid w:val="00B915AD"/>
    <w:rsid w:val="00B94701"/>
    <w:rsid w:val="00BB1886"/>
    <w:rsid w:val="00BB4016"/>
    <w:rsid w:val="00BD136C"/>
    <w:rsid w:val="00BE0635"/>
    <w:rsid w:val="00C20F45"/>
    <w:rsid w:val="00C22275"/>
    <w:rsid w:val="00C32695"/>
    <w:rsid w:val="00C43BC6"/>
    <w:rsid w:val="00C51A28"/>
    <w:rsid w:val="00C5606A"/>
    <w:rsid w:val="00C66F89"/>
    <w:rsid w:val="00C8139D"/>
    <w:rsid w:val="00C8290B"/>
    <w:rsid w:val="00CA01B6"/>
    <w:rsid w:val="00CC08E3"/>
    <w:rsid w:val="00CF42BE"/>
    <w:rsid w:val="00CF7098"/>
    <w:rsid w:val="00D06C23"/>
    <w:rsid w:val="00D13880"/>
    <w:rsid w:val="00D2125D"/>
    <w:rsid w:val="00D2642E"/>
    <w:rsid w:val="00D26EC3"/>
    <w:rsid w:val="00D324C2"/>
    <w:rsid w:val="00D44608"/>
    <w:rsid w:val="00D45F6C"/>
    <w:rsid w:val="00D5062B"/>
    <w:rsid w:val="00D5069A"/>
    <w:rsid w:val="00D610CC"/>
    <w:rsid w:val="00D61D09"/>
    <w:rsid w:val="00D65581"/>
    <w:rsid w:val="00D813A0"/>
    <w:rsid w:val="00D860DE"/>
    <w:rsid w:val="00DA3512"/>
    <w:rsid w:val="00DB1811"/>
    <w:rsid w:val="00DC4F81"/>
    <w:rsid w:val="00E02A64"/>
    <w:rsid w:val="00E14D94"/>
    <w:rsid w:val="00E26FA4"/>
    <w:rsid w:val="00E41798"/>
    <w:rsid w:val="00E6090E"/>
    <w:rsid w:val="00E92A63"/>
    <w:rsid w:val="00E94C4D"/>
    <w:rsid w:val="00EA075C"/>
    <w:rsid w:val="00EA1EB9"/>
    <w:rsid w:val="00EB5E31"/>
    <w:rsid w:val="00EC1DA5"/>
    <w:rsid w:val="00EC6F6D"/>
    <w:rsid w:val="00EF0B10"/>
    <w:rsid w:val="00EF0E0F"/>
    <w:rsid w:val="00F04935"/>
    <w:rsid w:val="00F21D1B"/>
    <w:rsid w:val="00F30E97"/>
    <w:rsid w:val="00F33A15"/>
    <w:rsid w:val="00F37AAA"/>
    <w:rsid w:val="00F37F0D"/>
    <w:rsid w:val="00F43B91"/>
    <w:rsid w:val="00F4784A"/>
    <w:rsid w:val="00F6584F"/>
    <w:rsid w:val="00F91716"/>
    <w:rsid w:val="00FA0836"/>
    <w:rsid w:val="00FC6B68"/>
    <w:rsid w:val="00FE2C8D"/>
    <w:rsid w:val="00FF3BC3"/>
    <w:rsid w:val="3BA0874F"/>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9DB2CC"/>
  <w15:chartTrackingRefBased/>
  <w15:docId w15:val="{0D7D2D1E-6826-4563-A068-F429B061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3FEA"/>
    <w:pPr>
      <w:widowControl/>
    </w:pPr>
    <w:rPr>
      <w:rFonts w:asciiTheme="minorHAnsi" w:eastAsiaTheme="minorHAnsi" w:hAnsiTheme="minorHAnsi" w:cstheme="minorHAnsi"/>
      <w:szCs w:val="20"/>
    </w:rPr>
  </w:style>
  <w:style w:type="paragraph" w:styleId="Heading1">
    <w:name w:val="heading 1"/>
    <w:basedOn w:val="Normal"/>
    <w:link w:val="Heading1Char"/>
    <w:uiPriority w:val="9"/>
    <w:qFormat/>
    <w:rsid w:val="00403FEA"/>
    <w:pPr>
      <w:spacing w:before="120"/>
      <w:outlineLvl w:val="0"/>
    </w:pPr>
    <w:rPr>
      <w:b/>
      <w:color w:val="233E70"/>
      <w:sz w:val="28"/>
    </w:rPr>
  </w:style>
  <w:style w:type="paragraph" w:styleId="Heading2">
    <w:name w:val="heading 2"/>
    <w:basedOn w:val="Normal"/>
    <w:link w:val="Heading2Char"/>
    <w:uiPriority w:val="9"/>
    <w:unhideWhenUsed/>
    <w:qFormat/>
    <w:rsid w:val="00EC1DA5"/>
    <w:pPr>
      <w:spacing w:before="60"/>
      <w:ind w:right="274"/>
      <w:textAlignment w:val="baseline"/>
      <w:outlineLvl w:val="1"/>
    </w:pPr>
    <w:rPr>
      <w:rFonts w:ascii="Calibri" w:eastAsia="Calibri" w:hAnsi="Calibri" w:cs="Calibri"/>
      <w:b/>
      <w:bCs/>
      <w:color w:val="000000"/>
      <w:szCs w:val="22"/>
    </w:rPr>
  </w:style>
  <w:style w:type="paragraph" w:styleId="Heading3">
    <w:name w:val="heading 3"/>
    <w:basedOn w:val="Normal"/>
    <w:link w:val="Heading3Char"/>
    <w:uiPriority w:val="9"/>
    <w:unhideWhenUsed/>
    <w:qFormat/>
    <w:rsid w:val="00FF3BC3"/>
    <w:pPr>
      <w:ind w:left="500"/>
      <w:outlineLvl w:val="2"/>
    </w:pPr>
    <w:rPr>
      <w:sz w:val="53"/>
      <w:szCs w:val="53"/>
    </w:rPr>
  </w:style>
  <w:style w:type="paragraph" w:styleId="Heading4">
    <w:name w:val="heading 4"/>
    <w:basedOn w:val="Normal"/>
    <w:link w:val="Heading4Char"/>
    <w:uiPriority w:val="9"/>
    <w:unhideWhenUsed/>
    <w:qFormat/>
    <w:rsid w:val="00FF3BC3"/>
    <w:pPr>
      <w:spacing w:line="509" w:lineRule="exact"/>
      <w:ind w:left="20"/>
      <w:outlineLvl w:val="3"/>
    </w:pPr>
    <w:rPr>
      <w:sz w:val="48"/>
      <w:szCs w:val="48"/>
    </w:rPr>
  </w:style>
  <w:style w:type="paragraph" w:styleId="Heading5">
    <w:name w:val="heading 5"/>
    <w:basedOn w:val="Normal"/>
    <w:link w:val="Heading5Char"/>
    <w:uiPriority w:val="9"/>
    <w:unhideWhenUsed/>
    <w:qFormat/>
    <w:rsid w:val="00FF3BC3"/>
    <w:pPr>
      <w:ind w:left="818" w:right="1182"/>
      <w:jc w:val="center"/>
      <w:outlineLvl w:val="4"/>
    </w:pPr>
    <w:rPr>
      <w:b/>
      <w:bCs/>
      <w:sz w:val="40"/>
      <w:szCs w:val="40"/>
    </w:rPr>
  </w:style>
  <w:style w:type="paragraph" w:styleId="Heading6">
    <w:name w:val="heading 6"/>
    <w:basedOn w:val="Normal"/>
    <w:link w:val="Heading6Char"/>
    <w:uiPriority w:val="9"/>
    <w:semiHidden/>
    <w:unhideWhenUsed/>
    <w:qFormat/>
    <w:rsid w:val="00FF3BC3"/>
    <w:pPr>
      <w:ind w:left="680"/>
      <w:outlineLvl w:val="5"/>
    </w:pPr>
    <w:rPr>
      <w:b/>
      <w:bCs/>
      <w:sz w:val="32"/>
      <w:szCs w:val="32"/>
      <w:u w:val="single" w:color="000000"/>
    </w:rPr>
  </w:style>
  <w:style w:type="paragraph" w:styleId="Heading7">
    <w:name w:val="heading 7"/>
    <w:basedOn w:val="Normal"/>
    <w:link w:val="Heading7Char"/>
    <w:uiPriority w:val="1"/>
    <w:qFormat/>
    <w:rsid w:val="00FF3BC3"/>
    <w:pPr>
      <w:ind w:left="833"/>
      <w:outlineLvl w:val="6"/>
    </w:pPr>
    <w:rPr>
      <w:rFonts w:ascii="Times New Roman" w:eastAsia="Times New Roman" w:hAnsi="Times New Roman" w:cs="Times New Roman"/>
      <w:b/>
      <w:bCs/>
      <w:sz w:val="31"/>
      <w:szCs w:val="31"/>
    </w:rPr>
  </w:style>
  <w:style w:type="paragraph" w:styleId="Heading8">
    <w:name w:val="heading 8"/>
    <w:basedOn w:val="Normal"/>
    <w:link w:val="Heading8Char"/>
    <w:uiPriority w:val="1"/>
    <w:qFormat/>
    <w:rsid w:val="00FF3BC3"/>
    <w:pPr>
      <w:ind w:left="219"/>
      <w:outlineLvl w:val="7"/>
    </w:pPr>
    <w:rPr>
      <w:rFonts w:ascii="Arial" w:eastAsia="Arial" w:hAnsi="Arial" w:cs="Arial"/>
      <w:b/>
      <w:bCs/>
      <w:sz w:val="30"/>
      <w:szCs w:val="30"/>
    </w:rPr>
  </w:style>
  <w:style w:type="paragraph" w:styleId="Heading9">
    <w:name w:val="heading 9"/>
    <w:basedOn w:val="Normal"/>
    <w:link w:val="Heading9Char"/>
    <w:uiPriority w:val="1"/>
    <w:qFormat/>
    <w:rsid w:val="00FF3BC3"/>
    <w:pPr>
      <w:spacing w:before="19"/>
      <w:ind w:left="18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rsid w:val="00987C6E"/>
    <w:pPr>
      <w:tabs>
        <w:tab w:val="center" w:pos="4680"/>
        <w:tab w:val="right" w:pos="9360"/>
      </w:tabs>
    </w:pPr>
  </w:style>
  <w:style w:type="character" w:customStyle="1" w:styleId="Heading1Char">
    <w:name w:val="Heading 1 Char"/>
    <w:basedOn w:val="DefaultParagraphFont"/>
    <w:link w:val="Heading1"/>
    <w:uiPriority w:val="9"/>
    <w:rsid w:val="00EC1DA5"/>
    <w:rPr>
      <w:rFonts w:asciiTheme="minorHAnsi" w:eastAsiaTheme="minorHAnsi" w:hAnsiTheme="minorHAnsi" w:cstheme="minorHAnsi"/>
      <w:b/>
      <w:color w:val="233E70"/>
      <w:sz w:val="28"/>
      <w:szCs w:val="20"/>
    </w:rPr>
  </w:style>
  <w:style w:type="character" w:customStyle="1" w:styleId="Heading2Char">
    <w:name w:val="Heading 2 Char"/>
    <w:basedOn w:val="DefaultParagraphFont"/>
    <w:link w:val="Heading2"/>
    <w:uiPriority w:val="9"/>
    <w:rsid w:val="00EC1DA5"/>
    <w:rPr>
      <w:b/>
      <w:bCs/>
      <w:color w:val="000000"/>
    </w:rPr>
  </w:style>
  <w:style w:type="character" w:customStyle="1" w:styleId="Heading3Char">
    <w:name w:val="Heading 3 Char"/>
    <w:basedOn w:val="DefaultParagraphFont"/>
    <w:link w:val="Heading3"/>
    <w:uiPriority w:val="9"/>
    <w:rsid w:val="00FF3BC3"/>
    <w:rPr>
      <w:sz w:val="53"/>
      <w:szCs w:val="53"/>
    </w:rPr>
  </w:style>
  <w:style w:type="character" w:customStyle="1" w:styleId="Heading4Char">
    <w:name w:val="Heading 4 Char"/>
    <w:basedOn w:val="DefaultParagraphFont"/>
    <w:link w:val="Heading4"/>
    <w:uiPriority w:val="9"/>
    <w:rsid w:val="00FF3BC3"/>
    <w:rPr>
      <w:sz w:val="48"/>
      <w:szCs w:val="48"/>
    </w:rPr>
  </w:style>
  <w:style w:type="character" w:customStyle="1" w:styleId="Heading5Char">
    <w:name w:val="Heading 5 Char"/>
    <w:basedOn w:val="DefaultParagraphFont"/>
    <w:link w:val="Heading5"/>
    <w:uiPriority w:val="9"/>
    <w:rsid w:val="00FF3BC3"/>
    <w:rPr>
      <w:b/>
      <w:bCs/>
      <w:sz w:val="40"/>
      <w:szCs w:val="40"/>
    </w:rPr>
  </w:style>
  <w:style w:type="character" w:customStyle="1" w:styleId="Heading6Char">
    <w:name w:val="Heading 6 Char"/>
    <w:basedOn w:val="DefaultParagraphFont"/>
    <w:link w:val="Heading6"/>
    <w:uiPriority w:val="9"/>
    <w:semiHidden/>
    <w:rsid w:val="00FF3BC3"/>
    <w:rPr>
      <w:b/>
      <w:bCs/>
      <w:sz w:val="32"/>
      <w:szCs w:val="32"/>
      <w:u w:val="single" w:color="000000"/>
    </w:rPr>
  </w:style>
  <w:style w:type="character" w:customStyle="1" w:styleId="Heading7Char">
    <w:name w:val="Heading 7 Char"/>
    <w:basedOn w:val="DefaultParagraphFont"/>
    <w:link w:val="Heading7"/>
    <w:uiPriority w:val="1"/>
    <w:rsid w:val="00FF3BC3"/>
    <w:rPr>
      <w:rFonts w:ascii="Times New Roman" w:eastAsia="Times New Roman" w:hAnsi="Times New Roman" w:cs="Times New Roman"/>
      <w:b/>
      <w:bCs/>
      <w:sz w:val="31"/>
      <w:szCs w:val="31"/>
    </w:rPr>
  </w:style>
  <w:style w:type="character" w:customStyle="1" w:styleId="Heading8Char">
    <w:name w:val="Heading 8 Char"/>
    <w:basedOn w:val="DefaultParagraphFont"/>
    <w:link w:val="Heading8"/>
    <w:uiPriority w:val="1"/>
    <w:rsid w:val="00FF3BC3"/>
    <w:rPr>
      <w:rFonts w:ascii="Arial" w:eastAsia="Arial" w:hAnsi="Arial" w:cs="Arial"/>
      <w:b/>
      <w:bCs/>
      <w:sz w:val="30"/>
      <w:szCs w:val="30"/>
    </w:rPr>
  </w:style>
  <w:style w:type="character" w:customStyle="1" w:styleId="Heading9Char">
    <w:name w:val="Heading 9 Char"/>
    <w:basedOn w:val="DefaultParagraphFont"/>
    <w:link w:val="Heading9"/>
    <w:uiPriority w:val="1"/>
    <w:rsid w:val="00FF3BC3"/>
    <w:rPr>
      <w:b/>
      <w:bCs/>
      <w:sz w:val="28"/>
      <w:szCs w:val="28"/>
    </w:rPr>
  </w:style>
  <w:style w:type="character" w:customStyle="1" w:styleId="FooterChar">
    <w:name w:val="Footer Char"/>
    <w:basedOn w:val="DefaultParagraphFont"/>
    <w:link w:val="Footer"/>
    <w:rsid w:val="00987C6E"/>
    <w:rPr>
      <w:rFonts w:asciiTheme="minorHAnsi" w:eastAsiaTheme="minorHAnsi" w:hAnsiTheme="minorHAnsi" w:cstheme="minorHAnsi"/>
      <w:szCs w:val="20"/>
    </w:rPr>
  </w:style>
  <w:style w:type="paragraph" w:styleId="Header">
    <w:name w:val="header"/>
    <w:basedOn w:val="Normal"/>
    <w:link w:val="HeaderChar"/>
    <w:unhideWhenUsed/>
    <w:rsid w:val="00987C6E"/>
    <w:pPr>
      <w:tabs>
        <w:tab w:val="center" w:pos="4680"/>
        <w:tab w:val="right" w:pos="9360"/>
      </w:tabs>
    </w:pPr>
  </w:style>
  <w:style w:type="paragraph" w:styleId="Title">
    <w:name w:val="Title"/>
    <w:basedOn w:val="Normal"/>
    <w:next w:val="Normal"/>
    <w:link w:val="TitleChar"/>
    <w:uiPriority w:val="10"/>
    <w:qFormat/>
    <w:rsid w:val="00EC1DA5"/>
    <w:pPr>
      <w:jc w:val="center"/>
    </w:pPr>
    <w:rPr>
      <w:b/>
      <w:color w:val="1F3863"/>
      <w:sz w:val="40"/>
      <w:szCs w:val="40"/>
    </w:rPr>
  </w:style>
  <w:style w:type="character" w:customStyle="1" w:styleId="TitleChar">
    <w:name w:val="Title Char"/>
    <w:basedOn w:val="DefaultParagraphFont"/>
    <w:link w:val="Title"/>
    <w:uiPriority w:val="10"/>
    <w:rsid w:val="00EC1DA5"/>
    <w:rPr>
      <w:rFonts w:asciiTheme="minorHAnsi" w:eastAsiaTheme="minorHAnsi" w:hAnsiTheme="minorHAnsi" w:cstheme="minorHAnsi"/>
      <w:b/>
      <w:color w:val="1F3863"/>
      <w:sz w:val="40"/>
      <w:szCs w:val="40"/>
    </w:rPr>
  </w:style>
  <w:style w:type="character" w:customStyle="1" w:styleId="HeaderChar">
    <w:name w:val="Header Char"/>
    <w:basedOn w:val="DefaultParagraphFont"/>
    <w:link w:val="Header"/>
    <w:rsid w:val="00987C6E"/>
    <w:rPr>
      <w:rFonts w:asciiTheme="minorHAnsi" w:eastAsiaTheme="minorHAnsi" w:hAnsiTheme="minorHAnsi" w:cstheme="minorHAnsi"/>
      <w:szCs w:val="20"/>
    </w:rPr>
  </w:style>
  <w:style w:type="paragraph" w:styleId="ListParagraph">
    <w:name w:val="List Paragraph"/>
    <w:basedOn w:val="Normal"/>
    <w:uiPriority w:val="1"/>
    <w:qFormat/>
    <w:rsid w:val="00FF3BC3"/>
    <w:pPr>
      <w:ind w:left="900" w:hanging="361"/>
    </w:pPr>
  </w:style>
  <w:style w:type="table" w:styleId="TableGrid">
    <w:name w:val="Table Grid"/>
    <w:basedOn w:val="TableNormal"/>
    <w:rsid w:val="00432C60"/>
    <w:pPr>
      <w:widowControl/>
    </w:pPr>
    <w:rPr>
      <w:rFonts w:ascii="Times New Roman" w:eastAsia="Times New Roman" w:hAnsi="Times New Roman" w:cstheme="minorHAnsi"/>
      <w:b/>
      <w:color w:val="2F5496"/>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9F41E4"/>
    <w:pPr>
      <w:widowControl/>
    </w:pPr>
    <w:rPr>
      <w:rFonts w:eastAsiaTheme="minorHAnsi" w:cs="Times New Roman"/>
      <w:szCs w:val="24"/>
    </w:rPr>
  </w:style>
  <w:style w:type="character" w:styleId="Hyperlink">
    <w:name w:val="Hyperlink"/>
    <w:uiPriority w:val="99"/>
    <w:unhideWhenUsed/>
    <w:rsid w:val="009F41E4"/>
    <w:rPr>
      <w:color w:val="0563C1"/>
      <w:u w:val="single"/>
    </w:rPr>
  </w:style>
  <w:style w:type="character" w:customStyle="1" w:styleId="UnresolvedMention">
    <w:name w:val="Unresolved Mention"/>
    <w:basedOn w:val="DefaultParagraphFont"/>
    <w:uiPriority w:val="99"/>
    <w:semiHidden/>
    <w:unhideWhenUsed/>
    <w:rsid w:val="00F37AAA"/>
    <w:rPr>
      <w:color w:val="605E5C"/>
      <w:shd w:val="clear" w:color="auto" w:fill="E1DFDD"/>
    </w:rPr>
  </w:style>
  <w:style w:type="character" w:styleId="FollowedHyperlink">
    <w:name w:val="FollowedHyperlink"/>
    <w:basedOn w:val="DefaultParagraphFont"/>
    <w:uiPriority w:val="99"/>
    <w:semiHidden/>
    <w:unhideWhenUsed/>
    <w:rsid w:val="00FE2C8D"/>
    <w:rPr>
      <w:color w:val="954F72" w:themeColor="followedHyperlink"/>
      <w:u w:val="single"/>
    </w:rPr>
  </w:style>
  <w:style w:type="paragraph" w:customStyle="1" w:styleId="TableHeader">
    <w:name w:val="Table Header"/>
    <w:basedOn w:val="Normal"/>
    <w:link w:val="TableHeaderChar"/>
    <w:qFormat/>
    <w:rsid w:val="000735B1"/>
    <w:rPr>
      <w:b/>
      <w:szCs w:val="22"/>
      <w:lang w:eastAsia="ko-KR"/>
    </w:rPr>
  </w:style>
  <w:style w:type="paragraph" w:customStyle="1" w:styleId="TableBody">
    <w:name w:val="Table Body"/>
    <w:basedOn w:val="Normal"/>
    <w:link w:val="TableBodyChar"/>
    <w:qFormat/>
    <w:rsid w:val="000735B1"/>
    <w:pPr>
      <w:spacing w:before="60" w:after="60"/>
    </w:pPr>
    <w:rPr>
      <w:rFonts w:ascii="Calibri" w:eastAsia="Times New Roman" w:hAnsi="Calibri"/>
      <w:szCs w:val="22"/>
    </w:rPr>
  </w:style>
  <w:style w:type="character" w:customStyle="1" w:styleId="TableHeaderChar">
    <w:name w:val="Table Header Char"/>
    <w:basedOn w:val="DefaultParagraphFont"/>
    <w:link w:val="TableHeader"/>
    <w:rsid w:val="000735B1"/>
    <w:rPr>
      <w:rFonts w:asciiTheme="minorHAnsi" w:eastAsiaTheme="minorHAnsi" w:hAnsiTheme="minorHAnsi" w:cstheme="minorHAnsi"/>
      <w:b/>
      <w:lang w:eastAsia="ko-KR"/>
    </w:rPr>
  </w:style>
  <w:style w:type="character" w:customStyle="1" w:styleId="TableBodyChar">
    <w:name w:val="Table Body Char"/>
    <w:basedOn w:val="DefaultParagraphFont"/>
    <w:link w:val="TableBody"/>
    <w:rsid w:val="000735B1"/>
    <w:rPr>
      <w:rFonts w:eastAsia="Times New Roma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994154">
      <w:bodyDiv w:val="1"/>
      <w:marLeft w:val="0"/>
      <w:marRight w:val="0"/>
      <w:marTop w:val="0"/>
      <w:marBottom w:val="0"/>
      <w:divBdr>
        <w:top w:val="none" w:sz="0" w:space="0" w:color="auto"/>
        <w:left w:val="none" w:sz="0" w:space="0" w:color="auto"/>
        <w:bottom w:val="none" w:sz="0" w:space="0" w:color="auto"/>
        <w:right w:val="none" w:sz="0" w:space="0" w:color="auto"/>
      </w:divBdr>
      <w:divsChild>
        <w:div w:id="1172911856">
          <w:marLeft w:val="0"/>
          <w:marRight w:val="0"/>
          <w:marTop w:val="0"/>
          <w:marBottom w:val="0"/>
          <w:divBdr>
            <w:top w:val="none" w:sz="0" w:space="0" w:color="auto"/>
            <w:left w:val="none" w:sz="0" w:space="0" w:color="auto"/>
            <w:bottom w:val="none" w:sz="0" w:space="0" w:color="auto"/>
            <w:right w:val="none" w:sz="0" w:space="0" w:color="auto"/>
          </w:divBdr>
        </w:div>
        <w:div w:id="71393057">
          <w:marLeft w:val="0"/>
          <w:marRight w:val="0"/>
          <w:marTop w:val="0"/>
          <w:marBottom w:val="0"/>
          <w:divBdr>
            <w:top w:val="none" w:sz="0" w:space="0" w:color="auto"/>
            <w:left w:val="none" w:sz="0" w:space="0" w:color="auto"/>
            <w:bottom w:val="none" w:sz="0" w:space="0" w:color="auto"/>
            <w:right w:val="none" w:sz="0" w:space="0" w:color="auto"/>
          </w:divBdr>
        </w:div>
      </w:divsChild>
    </w:div>
    <w:div w:id="1049305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killblox.org/"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manythings.org/e/easy.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2F5496"/>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esson Plan 13: Using Google Chrome</vt:lpstr>
    </vt:vector>
  </TitlesOfParts>
  <Company/>
  <LinksUpToDate>false</LinksUpToDate>
  <CharactersWithSpaces>10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3: Using Google Chrome</dc:title>
  <dc:subject/>
  <dc:creator>Guckert, Denise A</dc:creator>
  <cp:keywords/>
  <dc:description/>
  <cp:lastModifiedBy>codemantra</cp:lastModifiedBy>
  <cp:revision>12</cp:revision>
  <dcterms:created xsi:type="dcterms:W3CDTF">2022-12-30T21:49:00Z</dcterms:created>
  <dcterms:modified xsi:type="dcterms:W3CDTF">2023-02-28T18:28:00Z</dcterms:modified>
</cp:coreProperties>
</file>